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9DEE6" w14:textId="77777777" w:rsidR="006403C8" w:rsidRPr="007C1944" w:rsidRDefault="006403C8" w:rsidP="006403C8">
      <w:pPr>
        <w:jc w:val="center"/>
        <w:rPr>
          <w:b/>
          <w:bCs/>
          <w:sz w:val="22"/>
          <w:szCs w:val="22"/>
        </w:rPr>
      </w:pPr>
    </w:p>
    <w:p w14:paraId="0D6B4134" w14:textId="509AFC7B" w:rsidR="00A21547" w:rsidRPr="002D69AE" w:rsidRDefault="00B716BC" w:rsidP="00A21547">
      <w:pPr>
        <w:jc w:val="center"/>
      </w:pPr>
      <w:r w:rsidRPr="002D69AE">
        <w:rPr>
          <w:b/>
          <w:bCs/>
        </w:rPr>
        <w:t xml:space="preserve">FINAL </w:t>
      </w:r>
      <w:r w:rsidR="00245546" w:rsidRPr="002D69AE">
        <w:rPr>
          <w:b/>
          <w:bCs/>
        </w:rPr>
        <w:t>EXAM</w:t>
      </w:r>
      <w:r w:rsidR="004D3326" w:rsidRPr="002D69AE">
        <w:rPr>
          <w:b/>
          <w:bCs/>
        </w:rPr>
        <w:t xml:space="preserve"> </w:t>
      </w:r>
      <w:r w:rsidR="00245546" w:rsidRPr="002D69AE">
        <w:t>(</w:t>
      </w:r>
      <w:r w:rsidR="00A21547" w:rsidRPr="002D69AE">
        <w:t>M</w:t>
      </w:r>
      <w:r w:rsidR="00245546" w:rsidRPr="002D69AE">
        <w:t>ATH</w:t>
      </w:r>
      <w:r w:rsidR="00A21547" w:rsidRPr="002D69AE">
        <w:t xml:space="preserve"> 3320</w:t>
      </w:r>
      <w:r w:rsidR="00CC05E7" w:rsidRPr="002D69AE">
        <w:t xml:space="preserve"> </w:t>
      </w:r>
      <w:r w:rsidR="00245546" w:rsidRPr="002D69AE">
        <w:t xml:space="preserve">REMONTE CHEN </w:t>
      </w:r>
      <w:r w:rsidR="00C47219" w:rsidRPr="002D69AE">
        <w:t>SPRING 2021</w:t>
      </w:r>
      <w:r w:rsidR="00245546" w:rsidRPr="002D69AE">
        <w:t>)</w:t>
      </w:r>
    </w:p>
    <w:p w14:paraId="1B44D8EF" w14:textId="0BFC20D6" w:rsidR="00245546" w:rsidRPr="002D69AE" w:rsidRDefault="00C47219" w:rsidP="00A21547">
      <w:pPr>
        <w:jc w:val="center"/>
        <w:rPr>
          <w:bCs/>
          <w:sz w:val="22"/>
          <w:szCs w:val="22"/>
        </w:rPr>
      </w:pPr>
      <w:r w:rsidRPr="002D69AE">
        <w:rPr>
          <w:bCs/>
          <w:sz w:val="22"/>
          <w:szCs w:val="22"/>
        </w:rPr>
        <w:t>11:30 AM – 2:00 PM</w:t>
      </w:r>
      <w:r w:rsidR="00C14BF3">
        <w:rPr>
          <w:bCs/>
          <w:sz w:val="22"/>
          <w:szCs w:val="22"/>
        </w:rPr>
        <w:t xml:space="preserve"> Monday, </w:t>
      </w:r>
      <w:r w:rsidRPr="002D69AE">
        <w:rPr>
          <w:bCs/>
          <w:sz w:val="22"/>
          <w:szCs w:val="22"/>
        </w:rPr>
        <w:t xml:space="preserve">April </w:t>
      </w:r>
      <w:r w:rsidR="00C14BF3">
        <w:rPr>
          <w:bCs/>
          <w:sz w:val="22"/>
          <w:szCs w:val="22"/>
        </w:rPr>
        <w:t>26</w:t>
      </w:r>
      <w:r w:rsidRPr="002D69AE">
        <w:rPr>
          <w:bCs/>
          <w:sz w:val="22"/>
          <w:szCs w:val="22"/>
        </w:rPr>
        <w:t>, 2021</w:t>
      </w:r>
    </w:p>
    <w:p w14:paraId="6C30E517" w14:textId="77777777" w:rsidR="00245546" w:rsidRPr="00C47219" w:rsidRDefault="00245546" w:rsidP="00245546">
      <w:pPr>
        <w:rPr>
          <w:bCs/>
          <w:i/>
          <w:sz w:val="22"/>
          <w:szCs w:val="22"/>
        </w:rPr>
      </w:pPr>
    </w:p>
    <w:p w14:paraId="3BD58B90" w14:textId="68C092F9" w:rsidR="00A21547" w:rsidRPr="00C47219" w:rsidRDefault="00245546" w:rsidP="00A31F7D">
      <w:pPr>
        <w:ind w:left="720" w:hanging="720"/>
        <w:rPr>
          <w:bCs/>
          <w:i/>
          <w:sz w:val="22"/>
          <w:szCs w:val="22"/>
        </w:rPr>
      </w:pPr>
      <w:r w:rsidRPr="00C47219">
        <w:rPr>
          <w:bCs/>
          <w:iCs/>
          <w:sz w:val="22"/>
          <w:szCs w:val="22"/>
        </w:rPr>
        <w:t xml:space="preserve">Note: </w:t>
      </w:r>
      <w:r w:rsidR="00F16929" w:rsidRPr="00C47219">
        <w:rPr>
          <w:bCs/>
          <w:iCs/>
          <w:sz w:val="22"/>
          <w:szCs w:val="22"/>
        </w:rPr>
        <w:tab/>
      </w:r>
      <w:r w:rsidR="00C47219" w:rsidRPr="00C47219">
        <w:rPr>
          <w:bCs/>
          <w:iCs/>
          <w:sz w:val="22"/>
          <w:szCs w:val="22"/>
        </w:rPr>
        <w:t xml:space="preserve">This is an open-book </w:t>
      </w:r>
      <w:r w:rsidR="002D69AE">
        <w:rPr>
          <w:bCs/>
          <w:iCs/>
          <w:sz w:val="22"/>
          <w:szCs w:val="22"/>
        </w:rPr>
        <w:t>exam</w:t>
      </w:r>
      <w:r w:rsidR="00C47219" w:rsidRPr="00C47219">
        <w:rPr>
          <w:bCs/>
          <w:iCs/>
          <w:sz w:val="22"/>
          <w:szCs w:val="22"/>
        </w:rPr>
        <w:t>. You can use any materials</w:t>
      </w:r>
      <w:r w:rsidR="002D69AE">
        <w:rPr>
          <w:bCs/>
          <w:iCs/>
          <w:sz w:val="22"/>
          <w:szCs w:val="22"/>
        </w:rPr>
        <w:t xml:space="preserve"> in hands, computer or online </w:t>
      </w:r>
      <w:r w:rsidR="00C47219" w:rsidRPr="00C47219">
        <w:rPr>
          <w:bCs/>
          <w:iCs/>
          <w:sz w:val="22"/>
          <w:szCs w:val="22"/>
        </w:rPr>
        <w:t>for the exam, but inter-person communications during the exam by any mean</w:t>
      </w:r>
      <w:r w:rsidR="002D69AE">
        <w:rPr>
          <w:bCs/>
          <w:iCs/>
          <w:sz w:val="22"/>
          <w:szCs w:val="22"/>
        </w:rPr>
        <w:t xml:space="preserve"> (phone, internet, </w:t>
      </w:r>
      <w:r w:rsidR="002D69AE" w:rsidRPr="002D69AE">
        <w:rPr>
          <w:bCs/>
          <w:i/>
          <w:sz w:val="22"/>
          <w:szCs w:val="22"/>
        </w:rPr>
        <w:t>etc</w:t>
      </w:r>
      <w:r w:rsidR="002D69AE">
        <w:rPr>
          <w:bCs/>
          <w:iCs/>
          <w:sz w:val="22"/>
          <w:szCs w:val="22"/>
        </w:rPr>
        <w:t>.)</w:t>
      </w:r>
      <w:r w:rsidR="00C47219" w:rsidRPr="00C47219">
        <w:rPr>
          <w:bCs/>
          <w:iCs/>
          <w:sz w:val="22"/>
          <w:szCs w:val="22"/>
        </w:rPr>
        <w:t xml:space="preserve"> are not permissible. </w:t>
      </w:r>
      <w:r w:rsidR="008E09B7" w:rsidRPr="00C47219">
        <w:rPr>
          <w:bCs/>
          <w:iCs/>
          <w:sz w:val="22"/>
          <w:szCs w:val="22"/>
        </w:rPr>
        <w:t xml:space="preserve">The exam has </w:t>
      </w:r>
      <w:r w:rsidR="00C47219" w:rsidRPr="00C47219">
        <w:rPr>
          <w:bCs/>
          <w:iCs/>
          <w:sz w:val="22"/>
          <w:szCs w:val="22"/>
        </w:rPr>
        <w:t>6</w:t>
      </w:r>
      <w:r w:rsidR="008E09B7" w:rsidRPr="00C47219">
        <w:rPr>
          <w:bCs/>
          <w:iCs/>
          <w:sz w:val="22"/>
          <w:szCs w:val="22"/>
        </w:rPr>
        <w:t xml:space="preserve"> problems</w:t>
      </w:r>
      <w:r w:rsidR="00150673" w:rsidRPr="00C47219">
        <w:rPr>
          <w:bCs/>
          <w:iCs/>
          <w:sz w:val="22"/>
          <w:szCs w:val="22"/>
        </w:rPr>
        <w:t xml:space="preserve"> </w:t>
      </w:r>
      <w:r w:rsidR="00C47219" w:rsidRPr="00C47219">
        <w:rPr>
          <w:bCs/>
          <w:iCs/>
          <w:sz w:val="22"/>
          <w:szCs w:val="22"/>
        </w:rPr>
        <w:t>worth</w:t>
      </w:r>
      <w:r w:rsidR="00663AA2" w:rsidRPr="00C47219">
        <w:rPr>
          <w:bCs/>
          <w:iCs/>
          <w:sz w:val="22"/>
          <w:szCs w:val="22"/>
        </w:rPr>
        <w:t xml:space="preserve"> </w:t>
      </w:r>
      <w:r w:rsidR="00B659E8" w:rsidRPr="00C47219">
        <w:rPr>
          <w:bCs/>
          <w:iCs/>
          <w:sz w:val="22"/>
          <w:szCs w:val="22"/>
        </w:rPr>
        <w:t>10</w:t>
      </w:r>
      <w:r w:rsidR="00150673" w:rsidRPr="00C47219">
        <w:rPr>
          <w:bCs/>
          <w:iCs/>
          <w:sz w:val="22"/>
          <w:szCs w:val="22"/>
        </w:rPr>
        <w:t>0 points</w:t>
      </w:r>
      <w:r w:rsidR="00C47219" w:rsidRPr="00C47219">
        <w:rPr>
          <w:bCs/>
          <w:iCs/>
          <w:sz w:val="22"/>
          <w:szCs w:val="22"/>
        </w:rPr>
        <w:t xml:space="preserve"> plus one bonus problem (Problem 7) worth 10 points</w:t>
      </w:r>
      <w:r w:rsidR="008E09B7" w:rsidRPr="00C47219">
        <w:rPr>
          <w:bCs/>
          <w:iCs/>
          <w:sz w:val="22"/>
          <w:szCs w:val="22"/>
        </w:rPr>
        <w:t xml:space="preserve">. </w:t>
      </w:r>
      <w:r w:rsidR="008E09B7" w:rsidRPr="00C47219">
        <w:rPr>
          <w:bCs/>
          <w:i/>
          <w:sz w:val="22"/>
          <w:szCs w:val="22"/>
        </w:rPr>
        <w:t>Show your work for credit.</w:t>
      </w:r>
      <w:r w:rsidR="00960DE3" w:rsidRPr="00C47219">
        <w:rPr>
          <w:bCs/>
          <w:iCs/>
          <w:sz w:val="22"/>
          <w:szCs w:val="22"/>
        </w:rPr>
        <w:t xml:space="preserve"> Submit your</w:t>
      </w:r>
      <w:r w:rsidR="00F16929" w:rsidRPr="00C47219">
        <w:rPr>
          <w:bCs/>
          <w:iCs/>
          <w:sz w:val="22"/>
          <w:szCs w:val="22"/>
        </w:rPr>
        <w:t xml:space="preserve"> work in Canvas</w:t>
      </w:r>
      <w:r w:rsidR="00C47219" w:rsidRPr="00C47219">
        <w:rPr>
          <w:bCs/>
          <w:iCs/>
          <w:sz w:val="22"/>
          <w:szCs w:val="22"/>
        </w:rPr>
        <w:t xml:space="preserve"> by 3:00 pm</w:t>
      </w:r>
      <w:r w:rsidR="00CE5763" w:rsidRPr="00C47219">
        <w:rPr>
          <w:bCs/>
          <w:iCs/>
          <w:sz w:val="22"/>
          <w:szCs w:val="22"/>
        </w:rPr>
        <w:t>.</w:t>
      </w:r>
    </w:p>
    <w:p w14:paraId="085205C8" w14:textId="77777777" w:rsidR="00C47219" w:rsidRPr="00C47219" w:rsidRDefault="00C47219" w:rsidP="00A21547">
      <w:pPr>
        <w:rPr>
          <w:sz w:val="22"/>
          <w:szCs w:val="22"/>
        </w:rPr>
      </w:pPr>
    </w:p>
    <w:p w14:paraId="0A57D9C0" w14:textId="4EEE93A5" w:rsidR="00A21547" w:rsidRPr="00C47219" w:rsidRDefault="00245546" w:rsidP="00A21547">
      <w:pPr>
        <w:rPr>
          <w:sz w:val="22"/>
          <w:szCs w:val="22"/>
        </w:rPr>
      </w:pPr>
      <w:r w:rsidRPr="00C47219">
        <w:rPr>
          <w:sz w:val="22"/>
          <w:szCs w:val="22"/>
        </w:rPr>
        <w:t xml:space="preserve">Your </w:t>
      </w:r>
      <w:r w:rsidR="00A21547" w:rsidRPr="00C47219">
        <w:rPr>
          <w:sz w:val="22"/>
          <w:szCs w:val="22"/>
        </w:rPr>
        <w:t>N</w:t>
      </w:r>
      <w:r w:rsidRPr="00C47219">
        <w:rPr>
          <w:sz w:val="22"/>
          <w:szCs w:val="22"/>
        </w:rPr>
        <w:t>ame</w:t>
      </w:r>
      <w:r w:rsidR="00A21547" w:rsidRPr="00C47219">
        <w:rPr>
          <w:sz w:val="22"/>
          <w:szCs w:val="22"/>
        </w:rPr>
        <w:t>:</w:t>
      </w:r>
      <w:r w:rsidRPr="00C47219">
        <w:rPr>
          <w:sz w:val="22"/>
          <w:szCs w:val="22"/>
        </w:rPr>
        <w:t xml:space="preserve">     </w:t>
      </w:r>
      <w:r w:rsidR="00A21547" w:rsidRPr="00C47219">
        <w:rPr>
          <w:sz w:val="22"/>
          <w:szCs w:val="22"/>
        </w:rPr>
        <w:t>_____</w:t>
      </w:r>
      <w:r w:rsidR="00467692" w:rsidRPr="00467692">
        <w:rPr>
          <w:sz w:val="22"/>
          <w:szCs w:val="22"/>
          <w:u w:val="single"/>
        </w:rPr>
        <w:t>Sidney Sanders</w:t>
      </w:r>
      <w:r w:rsidR="00A21547" w:rsidRPr="00C47219">
        <w:rPr>
          <w:sz w:val="22"/>
          <w:szCs w:val="22"/>
        </w:rPr>
        <w:t>____</w:t>
      </w:r>
    </w:p>
    <w:p w14:paraId="3C151064" w14:textId="77777777" w:rsidR="00A31F7D" w:rsidRPr="00C47219" w:rsidRDefault="00A31F7D" w:rsidP="00A21547">
      <w:pPr>
        <w:rPr>
          <w:sz w:val="22"/>
          <w:szCs w:val="22"/>
        </w:rPr>
      </w:pPr>
    </w:p>
    <w:p w14:paraId="67494455" w14:textId="77777777" w:rsidR="00A21547" w:rsidRPr="00C47219" w:rsidRDefault="00A21547" w:rsidP="00A21547">
      <w:pPr>
        <w:rPr>
          <w:sz w:val="22"/>
          <w:szCs w:val="22"/>
        </w:rPr>
      </w:pPr>
    </w:p>
    <w:p w14:paraId="5D1E3123" w14:textId="57B776EC" w:rsidR="00BD3866" w:rsidRPr="00C47219" w:rsidRDefault="00BD3866" w:rsidP="005866CA">
      <w:pPr>
        <w:pStyle w:val="ListParagraph"/>
        <w:numPr>
          <w:ilvl w:val="0"/>
          <w:numId w:val="25"/>
        </w:numPr>
        <w:rPr>
          <w:sz w:val="22"/>
          <w:szCs w:val="22"/>
        </w:rPr>
      </w:pPr>
      <w:r w:rsidRPr="00C47219">
        <w:rPr>
          <w:sz w:val="22"/>
          <w:szCs w:val="22"/>
        </w:rPr>
        <w:t>(</w:t>
      </w:r>
      <w:r w:rsidR="00C47219" w:rsidRPr="00C47219">
        <w:rPr>
          <w:sz w:val="22"/>
          <w:szCs w:val="22"/>
        </w:rPr>
        <w:t>20</w:t>
      </w:r>
      <w:r w:rsidRPr="00C47219">
        <w:rPr>
          <w:sz w:val="22"/>
          <w:szCs w:val="22"/>
        </w:rPr>
        <w:t>=</w:t>
      </w:r>
      <w:r w:rsidR="00C47219" w:rsidRPr="00C47219">
        <w:rPr>
          <w:sz w:val="22"/>
          <w:szCs w:val="22"/>
        </w:rPr>
        <w:t>10+10</w:t>
      </w:r>
      <w:r w:rsidRPr="00C47219">
        <w:rPr>
          <w:sz w:val="22"/>
          <w:szCs w:val="22"/>
        </w:rPr>
        <w:t xml:space="preserve"> points) Let  </w:t>
      </w:r>
      <m:oMath>
        <m:r>
          <w:rPr>
            <w:rFonts w:ascii="Cambria Math" w:hAnsi="Cambria Math"/>
            <w:sz w:val="22"/>
            <w:szCs w:val="22"/>
          </w:rPr>
          <m:t>A=</m:t>
        </m:r>
      </m:oMath>
      <w:r w:rsidRPr="00C47219">
        <w:rPr>
          <w:sz w:val="22"/>
          <w:szCs w:val="22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Pr="00C47219">
        <w:rPr>
          <w:sz w:val="22"/>
          <w:szCs w:val="22"/>
        </w:rPr>
        <w:t>an</w:t>
      </w:r>
      <m:oMath>
        <m:r>
          <w:rPr>
            <w:rFonts w:ascii="Cambria Math" w:hAnsi="Cambria Math"/>
            <w:sz w:val="22"/>
            <w:szCs w:val="22"/>
          </w:rPr>
          <m:t>d b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e>
              </m:mr>
            </m:m>
          </m:e>
        </m:d>
      </m:oMath>
      <w:r w:rsidRPr="00C47219">
        <w:rPr>
          <w:sz w:val="22"/>
          <w:szCs w:val="22"/>
        </w:rPr>
        <w:t xml:space="preserve">. Denote </w:t>
      </w:r>
      <w:r w:rsidRPr="00C47219">
        <w:rPr>
          <w:position w:val="-10"/>
          <w:sz w:val="22"/>
          <w:szCs w:val="22"/>
        </w:rPr>
        <w:object w:dxaOrig="260" w:dyaOrig="340" w14:anchorId="7E9281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75pt;height:17.25pt" o:ole="">
            <v:imagedata r:id="rId5" o:title=""/>
          </v:shape>
          <o:OLEObject Type="Embed" ProgID="Equation.3" ShapeID="_x0000_i1025" DrawAspect="Content" ObjectID="_1680950464" r:id="rId6"/>
        </w:object>
      </w:r>
      <w:r w:rsidRPr="00C47219">
        <w:rPr>
          <w:sz w:val="22"/>
          <w:szCs w:val="22"/>
        </w:rPr>
        <w:t xml:space="preserve">, </w:t>
      </w:r>
      <w:r w:rsidRPr="00C47219">
        <w:rPr>
          <w:position w:val="-10"/>
          <w:sz w:val="22"/>
          <w:szCs w:val="22"/>
        </w:rPr>
        <w:object w:dxaOrig="279" w:dyaOrig="340" w14:anchorId="558BC86E">
          <v:shape id="_x0000_i1026" type="#_x0000_t75" style="width:14.25pt;height:17.25pt" o:ole="">
            <v:imagedata r:id="rId7" o:title=""/>
          </v:shape>
          <o:OLEObject Type="Embed" ProgID="Equation.3" ShapeID="_x0000_i1026" DrawAspect="Content" ObjectID="_1680950465" r:id="rId8"/>
        </w:object>
      </w:r>
      <w:r w:rsidRPr="00C47219">
        <w:rPr>
          <w:sz w:val="22"/>
          <w:szCs w:val="22"/>
        </w:rPr>
        <w:t xml:space="preserve">, </w:t>
      </w:r>
      <w:r w:rsidRPr="00C47219">
        <w:rPr>
          <w:position w:val="-12"/>
          <w:sz w:val="22"/>
          <w:szCs w:val="22"/>
        </w:rPr>
        <w:object w:dxaOrig="279" w:dyaOrig="360" w14:anchorId="6E950E22">
          <v:shape id="_x0000_i1027" type="#_x0000_t75" style="width:14.25pt;height:18.75pt" o:ole="">
            <v:imagedata r:id="rId9" o:title=""/>
          </v:shape>
          <o:OLEObject Type="Embed" ProgID="Equation.3" ShapeID="_x0000_i1027" DrawAspect="Content" ObjectID="_1680950466" r:id="rId10"/>
        </w:object>
      </w:r>
      <w:r w:rsidRPr="00C47219">
        <w:rPr>
          <w:sz w:val="22"/>
          <w:szCs w:val="22"/>
        </w:rPr>
        <w:t xml:space="preserve"> for the three columns of </w:t>
      </w:r>
      <w:r w:rsidRPr="00C47219">
        <w:rPr>
          <w:i/>
          <w:sz w:val="22"/>
          <w:szCs w:val="22"/>
        </w:rPr>
        <w:t>A</w:t>
      </w:r>
      <w:r w:rsidRPr="00C47219">
        <w:rPr>
          <w:sz w:val="22"/>
          <w:szCs w:val="22"/>
        </w:rPr>
        <w:t xml:space="preserve">. </w:t>
      </w:r>
    </w:p>
    <w:p w14:paraId="6A4FE51A" w14:textId="163C0EDA" w:rsidR="00BD3866" w:rsidRPr="00C47219" w:rsidRDefault="00BD3866" w:rsidP="00BD3866">
      <w:pPr>
        <w:numPr>
          <w:ilvl w:val="0"/>
          <w:numId w:val="7"/>
        </w:numPr>
        <w:contextualSpacing/>
        <w:rPr>
          <w:sz w:val="22"/>
          <w:szCs w:val="22"/>
        </w:rPr>
      </w:pPr>
      <w:r w:rsidRPr="00C47219">
        <w:rPr>
          <w:sz w:val="22"/>
          <w:szCs w:val="22"/>
        </w:rPr>
        <w:t xml:space="preserve">Determine if  </w:t>
      </w:r>
      <w:bookmarkStart w:id="0" w:name="_Hlk52272573"/>
      <w:r w:rsidRPr="00C47219">
        <w:rPr>
          <w:position w:val="-12"/>
          <w:sz w:val="22"/>
          <w:szCs w:val="22"/>
        </w:rPr>
        <w:object w:dxaOrig="1080" w:dyaOrig="360" w14:anchorId="674C16F3">
          <v:shape id="_x0000_i1028" type="#_x0000_t75" style="width:54pt;height:18.75pt" o:ole="">
            <v:imagedata r:id="rId11" o:title=""/>
          </v:shape>
          <o:OLEObject Type="Embed" ProgID="Equation.3" ShapeID="_x0000_i1028" DrawAspect="Content" ObjectID="_1680950467" r:id="rId12"/>
        </w:object>
      </w:r>
      <w:r w:rsidRPr="00C47219">
        <w:rPr>
          <w:sz w:val="22"/>
          <w:szCs w:val="22"/>
        </w:rPr>
        <w:t xml:space="preserve"> is linearly independent.</w:t>
      </w:r>
      <w:bookmarkEnd w:id="0"/>
    </w:p>
    <w:p w14:paraId="16150B09" w14:textId="0DCCC2C8" w:rsidR="00BD3866" w:rsidRPr="00C47219" w:rsidRDefault="00106611" w:rsidP="00BD3866">
      <w:pPr>
        <w:numPr>
          <w:ilvl w:val="0"/>
          <w:numId w:val="7"/>
        </w:numPr>
        <w:contextualSpacing/>
        <w:rPr>
          <w:sz w:val="22"/>
          <w:szCs w:val="22"/>
        </w:rPr>
      </w:pPr>
      <w:bookmarkStart w:id="1" w:name="_Hlk52273368"/>
      <w:r>
        <w:rPr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6DA677DD" wp14:editId="30528164">
            <wp:simplePos x="0" y="0"/>
            <wp:positionH relativeFrom="column">
              <wp:posOffset>485140</wp:posOffset>
            </wp:positionH>
            <wp:positionV relativeFrom="paragraph">
              <wp:posOffset>758190</wp:posOffset>
            </wp:positionV>
            <wp:extent cx="4484370" cy="3607435"/>
            <wp:effectExtent l="317" t="0" r="0" b="0"/>
            <wp:wrapTopAndBottom/>
            <wp:docPr id="8" name="Picture 8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ece of paper with writing on it&#10;&#10;Description automatically generated with medium confidenc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72"/>
                    <a:stretch/>
                  </pic:blipFill>
                  <pic:spPr bwMode="auto">
                    <a:xfrm rot="5400000">
                      <a:off x="0" y="0"/>
                      <a:ext cx="4484370" cy="3607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3866" w:rsidRPr="00C47219">
        <w:rPr>
          <w:sz w:val="22"/>
          <w:szCs w:val="22"/>
        </w:rPr>
        <w:t xml:space="preserve">Is b in </w:t>
      </w:r>
      <w:r w:rsidR="00BD3866" w:rsidRPr="00C47219">
        <w:rPr>
          <w:i/>
          <w:iCs/>
          <w:sz w:val="22"/>
          <w:szCs w:val="22"/>
        </w:rPr>
        <w:t>Span</w:t>
      </w:r>
      <w:bookmarkStart w:id="2" w:name="_Hlk52096476"/>
      <w:r w:rsidR="00BD3866" w:rsidRPr="00C47219">
        <w:rPr>
          <w:position w:val="-12"/>
          <w:sz w:val="22"/>
          <w:szCs w:val="22"/>
        </w:rPr>
        <w:object w:dxaOrig="1080" w:dyaOrig="360" w14:anchorId="6D1957FE">
          <v:shape id="_x0000_i1029" type="#_x0000_t75" style="width:54pt;height:18.75pt" o:ole="">
            <v:imagedata r:id="rId11" o:title=""/>
          </v:shape>
          <o:OLEObject Type="Embed" ProgID="Equation.3" ShapeID="_x0000_i1029" DrawAspect="Content" ObjectID="_1680950468" r:id="rId14"/>
        </w:object>
      </w:r>
      <w:bookmarkEnd w:id="1"/>
      <w:bookmarkEnd w:id="2"/>
      <w:r w:rsidR="00BD3866" w:rsidRPr="00C47219">
        <w:rPr>
          <w:sz w:val="22"/>
          <w:szCs w:val="22"/>
        </w:rPr>
        <w:t>and why?</w:t>
      </w:r>
    </w:p>
    <w:p w14:paraId="486984BC" w14:textId="5726FD35" w:rsidR="00BD3866" w:rsidRPr="00C47219" w:rsidRDefault="00BD3866" w:rsidP="006D0B66">
      <w:pPr>
        <w:contextualSpacing/>
        <w:rPr>
          <w:sz w:val="22"/>
          <w:szCs w:val="22"/>
        </w:rPr>
      </w:pPr>
    </w:p>
    <w:p w14:paraId="096F8FDD" w14:textId="11534CCD" w:rsidR="00CE5763" w:rsidRPr="00C47219" w:rsidRDefault="00CE5763" w:rsidP="006D0B66">
      <w:pPr>
        <w:contextualSpacing/>
        <w:rPr>
          <w:sz w:val="22"/>
          <w:szCs w:val="22"/>
        </w:rPr>
      </w:pPr>
    </w:p>
    <w:p w14:paraId="0BB81314" w14:textId="5751942E" w:rsidR="00CE5763" w:rsidRPr="00C47219" w:rsidRDefault="00CE5763" w:rsidP="006D0B66">
      <w:pPr>
        <w:contextualSpacing/>
        <w:rPr>
          <w:sz w:val="22"/>
          <w:szCs w:val="22"/>
        </w:rPr>
      </w:pPr>
    </w:p>
    <w:p w14:paraId="341F0DF6" w14:textId="61F9E0D4" w:rsidR="006B265A" w:rsidRPr="00C47219" w:rsidRDefault="00D641B8" w:rsidP="005866CA">
      <w:pPr>
        <w:pStyle w:val="ListParagraph"/>
        <w:numPr>
          <w:ilvl w:val="0"/>
          <w:numId w:val="25"/>
        </w:numPr>
        <w:rPr>
          <w:sz w:val="22"/>
          <w:szCs w:val="22"/>
        </w:rPr>
      </w:pPr>
      <w:r w:rsidRPr="00C47219">
        <w:rPr>
          <w:sz w:val="22"/>
          <w:szCs w:val="22"/>
        </w:rPr>
        <w:lastRenderedPageBreak/>
        <w:t>(</w:t>
      </w:r>
      <w:r w:rsidR="00C47219" w:rsidRPr="00C47219">
        <w:rPr>
          <w:sz w:val="22"/>
          <w:szCs w:val="22"/>
        </w:rPr>
        <w:t>2</w:t>
      </w:r>
      <w:r w:rsidR="006D0B66" w:rsidRPr="00C47219">
        <w:rPr>
          <w:sz w:val="22"/>
          <w:szCs w:val="22"/>
        </w:rPr>
        <w:t>0</w:t>
      </w:r>
      <w:r w:rsidRPr="00C47219">
        <w:rPr>
          <w:sz w:val="22"/>
          <w:szCs w:val="22"/>
        </w:rPr>
        <w:t>=</w:t>
      </w:r>
      <w:r w:rsidR="00C47219" w:rsidRPr="00C47219">
        <w:rPr>
          <w:sz w:val="22"/>
          <w:szCs w:val="22"/>
        </w:rPr>
        <w:t>10+10</w:t>
      </w:r>
      <w:r w:rsidRPr="00C47219">
        <w:rPr>
          <w:sz w:val="22"/>
          <w:szCs w:val="22"/>
        </w:rPr>
        <w:t xml:space="preserve"> points) </w:t>
      </w:r>
      <w:r w:rsidR="006B265A" w:rsidRPr="00C47219">
        <w:rPr>
          <w:sz w:val="22"/>
          <w:szCs w:val="22"/>
        </w:rPr>
        <w:t xml:space="preserve">Let </w:t>
      </w:r>
      <m:oMath>
        <m:r>
          <w:rPr>
            <w:rFonts w:ascii="Cambria Math" w:hAnsi="Cambria Math"/>
            <w:sz w:val="22"/>
            <w:szCs w:val="22"/>
          </w:rPr>
          <m:t>A=</m:t>
        </m:r>
      </m:oMath>
      <w:r w:rsidR="006C2D21" w:rsidRPr="00C47219">
        <w:rPr>
          <w:sz w:val="22"/>
          <w:szCs w:val="22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5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4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9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7</m:t>
                  </m:r>
                </m:e>
              </m:mr>
            </m:m>
          </m:e>
        </m:d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="006B265A" w:rsidRPr="00C47219">
        <w:rPr>
          <w:sz w:val="22"/>
          <w:szCs w:val="22"/>
        </w:rPr>
        <w:t>.</w:t>
      </w:r>
    </w:p>
    <w:p w14:paraId="4AF6E012" w14:textId="49F51B8E" w:rsidR="009363D7" w:rsidRPr="00C47219" w:rsidRDefault="009363D7" w:rsidP="006B265A">
      <w:pPr>
        <w:rPr>
          <w:sz w:val="22"/>
          <w:szCs w:val="22"/>
        </w:rPr>
      </w:pPr>
    </w:p>
    <w:p w14:paraId="40A801C5" w14:textId="334958F2" w:rsidR="006B265A" w:rsidRPr="00C47219" w:rsidRDefault="006B265A" w:rsidP="006B265A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0C47219">
        <w:rPr>
          <w:sz w:val="22"/>
          <w:szCs w:val="22"/>
        </w:rPr>
        <w:t xml:space="preserve">Determine if </w:t>
      </w:r>
      <w:r w:rsidRPr="00C47219">
        <w:rPr>
          <w:i/>
          <w:iCs/>
          <w:sz w:val="22"/>
          <w:szCs w:val="22"/>
        </w:rPr>
        <w:t>A</w:t>
      </w:r>
      <w:r w:rsidRPr="00C47219">
        <w:rPr>
          <w:sz w:val="22"/>
          <w:szCs w:val="22"/>
        </w:rPr>
        <w:t xml:space="preserve"> is invertible</w:t>
      </w:r>
      <w:r w:rsidR="006D0B66" w:rsidRPr="00C47219">
        <w:rPr>
          <w:sz w:val="22"/>
          <w:szCs w:val="22"/>
        </w:rPr>
        <w:t xml:space="preserve"> and if it is, find the inverse of </w:t>
      </w:r>
      <w:r w:rsidR="006D0B66" w:rsidRPr="00C47219">
        <w:rPr>
          <w:i/>
          <w:iCs/>
          <w:sz w:val="22"/>
          <w:szCs w:val="22"/>
        </w:rPr>
        <w:t>A</w:t>
      </w:r>
      <w:r w:rsidRPr="00C47219">
        <w:rPr>
          <w:sz w:val="22"/>
          <w:szCs w:val="22"/>
        </w:rPr>
        <w:t>. Use as few calculations as possible. Justify your answer.</w:t>
      </w:r>
    </w:p>
    <w:p w14:paraId="20B17319" w14:textId="2DA75D41" w:rsidR="0061131F" w:rsidRPr="00C47219" w:rsidRDefault="00F41173" w:rsidP="006B265A">
      <w:pPr>
        <w:pStyle w:val="ListParagraph"/>
        <w:numPr>
          <w:ilvl w:val="0"/>
          <w:numId w:val="11"/>
        </w:num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547EE093" wp14:editId="0EDA28A2">
            <wp:simplePos x="0" y="0"/>
            <wp:positionH relativeFrom="margin">
              <wp:align>left</wp:align>
            </wp:positionH>
            <wp:positionV relativeFrom="paragraph">
              <wp:posOffset>262255</wp:posOffset>
            </wp:positionV>
            <wp:extent cx="4143375" cy="4076700"/>
            <wp:effectExtent l="0" t="0" r="9525" b="0"/>
            <wp:wrapTopAndBottom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" t="7091" r="-321" b="19111"/>
                    <a:stretch/>
                  </pic:blipFill>
                  <pic:spPr bwMode="auto">
                    <a:xfrm>
                      <a:off x="0" y="0"/>
                      <a:ext cx="4143375" cy="4076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265A" w:rsidRPr="00C47219">
        <w:rPr>
          <w:sz w:val="22"/>
          <w:szCs w:val="22"/>
        </w:rPr>
        <w:t xml:space="preserve">Find the dimensions of Col </w:t>
      </w:r>
      <w:r w:rsidR="006B265A" w:rsidRPr="00C47219">
        <w:rPr>
          <w:i/>
          <w:iCs/>
          <w:sz w:val="22"/>
          <w:szCs w:val="22"/>
        </w:rPr>
        <w:t>A</w:t>
      </w:r>
      <w:r w:rsidR="006B265A" w:rsidRPr="00C47219">
        <w:rPr>
          <w:sz w:val="22"/>
          <w:szCs w:val="22"/>
        </w:rPr>
        <w:t xml:space="preserve"> and </w:t>
      </w:r>
      <w:proofErr w:type="spellStart"/>
      <w:r w:rsidR="006B265A" w:rsidRPr="00C47219">
        <w:rPr>
          <w:sz w:val="22"/>
          <w:szCs w:val="22"/>
        </w:rPr>
        <w:t>Nul</w:t>
      </w:r>
      <w:proofErr w:type="spellEnd"/>
      <w:r w:rsidR="006B265A" w:rsidRPr="00C47219">
        <w:rPr>
          <w:sz w:val="22"/>
          <w:szCs w:val="22"/>
        </w:rPr>
        <w:t xml:space="preserve"> </w:t>
      </w:r>
      <w:r w:rsidR="006B265A" w:rsidRPr="00C47219">
        <w:rPr>
          <w:i/>
          <w:iCs/>
          <w:sz w:val="22"/>
          <w:szCs w:val="22"/>
        </w:rPr>
        <w:t>A</w:t>
      </w:r>
      <w:r w:rsidR="006B265A" w:rsidRPr="00C47219">
        <w:rPr>
          <w:sz w:val="22"/>
          <w:szCs w:val="22"/>
        </w:rPr>
        <w:t xml:space="preserve">. </w:t>
      </w:r>
      <w:r w:rsidR="001C04AF" w:rsidRPr="00C47219">
        <w:rPr>
          <w:color w:val="000000"/>
          <w:sz w:val="22"/>
          <w:szCs w:val="22"/>
          <w:shd w:val="clear" w:color="auto" w:fill="FFFFFF"/>
          <w:lang w:eastAsia="zh-CN"/>
        </w:rPr>
        <w:br/>
      </w:r>
    </w:p>
    <w:p w14:paraId="3B729952" w14:textId="4DDA42BE" w:rsidR="003E4553" w:rsidRDefault="003E4553" w:rsidP="003E4553">
      <w:pPr>
        <w:rPr>
          <w:sz w:val="22"/>
          <w:szCs w:val="22"/>
        </w:rPr>
      </w:pPr>
    </w:p>
    <w:p w14:paraId="74B49584" w14:textId="4ED8D526" w:rsidR="00F41173" w:rsidRDefault="00F41173" w:rsidP="003E4553">
      <w:pPr>
        <w:rPr>
          <w:sz w:val="22"/>
          <w:szCs w:val="22"/>
        </w:rPr>
      </w:pPr>
    </w:p>
    <w:p w14:paraId="6F75F7BB" w14:textId="77777777" w:rsidR="00F41173" w:rsidRPr="001706F8" w:rsidRDefault="00F41173" w:rsidP="003E4553">
      <w:pPr>
        <w:rPr>
          <w:sz w:val="22"/>
          <w:szCs w:val="22"/>
        </w:rPr>
      </w:pPr>
    </w:p>
    <w:p w14:paraId="5A86FC9A" w14:textId="2C11B5CB" w:rsidR="00CE5763" w:rsidRPr="001706F8" w:rsidRDefault="00CE5763" w:rsidP="003E4553">
      <w:pPr>
        <w:rPr>
          <w:sz w:val="22"/>
          <w:szCs w:val="22"/>
        </w:rPr>
      </w:pPr>
    </w:p>
    <w:p w14:paraId="0792686D" w14:textId="43E43488" w:rsidR="002C2C33" w:rsidRPr="00C47219" w:rsidRDefault="006B1FB5" w:rsidP="005866CA">
      <w:pPr>
        <w:pStyle w:val="ListParagraph"/>
        <w:numPr>
          <w:ilvl w:val="0"/>
          <w:numId w:val="25"/>
        </w:numPr>
        <w:rPr>
          <w:sz w:val="22"/>
          <w:szCs w:val="22"/>
        </w:rPr>
      </w:pPr>
      <w:r w:rsidRPr="00C47219">
        <w:rPr>
          <w:sz w:val="22"/>
          <w:szCs w:val="22"/>
        </w:rPr>
        <w:t>(</w:t>
      </w:r>
      <w:r w:rsidR="00E54B28" w:rsidRPr="00C47219">
        <w:rPr>
          <w:sz w:val="22"/>
          <w:szCs w:val="22"/>
        </w:rPr>
        <w:t>10</w:t>
      </w:r>
      <w:r w:rsidRPr="00C47219">
        <w:rPr>
          <w:sz w:val="22"/>
          <w:szCs w:val="22"/>
        </w:rPr>
        <w:t xml:space="preserve"> points)</w:t>
      </w:r>
      <w:r w:rsidR="002C2C33" w:rsidRPr="00C47219">
        <w:rPr>
          <w:sz w:val="22"/>
          <w:szCs w:val="22"/>
        </w:rPr>
        <w:t xml:space="preserve"> </w:t>
      </w:r>
      <w:r w:rsidR="002C2C33" w:rsidRPr="00C47219">
        <w:rPr>
          <w:rStyle w:val="rvtxt"/>
          <w:color w:val="000000"/>
          <w:sz w:val="22"/>
          <w:szCs w:val="22"/>
          <w:shd w:val="clear" w:color="auto" w:fill="FFFFFF"/>
        </w:rPr>
        <w:t xml:space="preserve">Solve the equation </w:t>
      </w:r>
      <w:bookmarkStart w:id="3" w:name="_Hlk55456912"/>
      <m:oMath>
        <m:r>
          <w:rPr>
            <w:rStyle w:val="rvtxt"/>
            <w:rFonts w:ascii="Cambria Math" w:hAnsi="Cambria Math"/>
            <w:color w:val="000000"/>
            <w:sz w:val="22"/>
            <w:szCs w:val="22"/>
            <w:shd w:val="clear" w:color="auto" w:fill="FFFFFF"/>
          </w:rPr>
          <m:t>Ax=b</m:t>
        </m:r>
      </m:oMath>
      <w:bookmarkEnd w:id="3"/>
      <w:r w:rsidR="002C2C33" w:rsidRPr="00C47219">
        <w:rPr>
          <w:sz w:val="22"/>
          <w:szCs w:val="22"/>
        </w:rPr>
        <w:t xml:space="preserve"> </w:t>
      </w:r>
      <w:r w:rsidR="002C2C33" w:rsidRPr="00C47219">
        <w:rPr>
          <w:rStyle w:val="rvtxt"/>
          <w:color w:val="000000"/>
          <w:sz w:val="22"/>
          <w:szCs w:val="22"/>
          <w:shd w:val="clear" w:color="auto" w:fill="FFFFFF"/>
        </w:rPr>
        <w:t>by using the LU factorization given</w:t>
      </w:r>
      <w:r w:rsidR="007530FE" w:rsidRPr="00C47219">
        <w:rPr>
          <w:rStyle w:val="rvtxt"/>
          <w:color w:val="000000"/>
          <w:sz w:val="22"/>
          <w:szCs w:val="22"/>
          <w:shd w:val="clear" w:color="auto" w:fill="FFFFFF"/>
        </w:rPr>
        <w:t xml:space="preserve"> below</w:t>
      </w:r>
      <w:r w:rsidR="002C2C33" w:rsidRPr="00C47219">
        <w:rPr>
          <w:rStyle w:val="rvtxt"/>
          <w:color w:val="000000"/>
          <w:sz w:val="22"/>
          <w:szCs w:val="22"/>
          <w:shd w:val="clear" w:color="auto" w:fill="FFFFFF"/>
        </w:rPr>
        <w:t xml:space="preserve"> for A.</w:t>
      </w:r>
      <w:r w:rsidRPr="00C47219">
        <w:rPr>
          <w:sz w:val="22"/>
          <w:szCs w:val="22"/>
        </w:rPr>
        <w:t xml:space="preserve"> </w:t>
      </w:r>
    </w:p>
    <w:p w14:paraId="574FD6D2" w14:textId="77777777" w:rsidR="007530FE" w:rsidRPr="00C47219" w:rsidRDefault="007530FE" w:rsidP="007530FE">
      <w:pPr>
        <w:pStyle w:val="ListParagraph"/>
        <w:rPr>
          <w:sz w:val="22"/>
          <w:szCs w:val="22"/>
        </w:rPr>
      </w:pPr>
    </w:p>
    <w:p w14:paraId="3B627C66" w14:textId="7BB1CC14" w:rsidR="002C2C33" w:rsidRPr="00C47219" w:rsidRDefault="006B265A" w:rsidP="002C2C33">
      <w:pPr>
        <w:ind w:left="360"/>
        <w:rPr>
          <w:sz w:val="22"/>
          <w:szCs w:val="22"/>
        </w:rPr>
      </w:pPr>
      <w:r w:rsidRPr="00C47219">
        <w:rPr>
          <w:sz w:val="22"/>
          <w:szCs w:val="22"/>
        </w:rPr>
        <w:t xml:space="preserve">  </w:t>
      </w:r>
      <w:r w:rsidR="007530FE" w:rsidRPr="00C47219">
        <w:rPr>
          <w:sz w:val="22"/>
          <w:szCs w:val="22"/>
        </w:rPr>
        <w:t xml:space="preserve">           </w:t>
      </w:r>
      <w:r w:rsidRPr="00C47219">
        <w:rPr>
          <w:sz w:val="22"/>
          <w:szCs w:val="22"/>
        </w:rPr>
        <w:t xml:space="preserve">   </w:t>
      </w:r>
      <w:bookmarkStart w:id="4" w:name="_Hlk58058049"/>
      <m:oMath>
        <m:r>
          <w:rPr>
            <w:rFonts w:ascii="Cambria Math" w:hAnsi="Cambria Math"/>
            <w:sz w:val="22"/>
            <w:szCs w:val="22"/>
          </w:rPr>
          <m:t>A=</m:t>
        </m:r>
      </m:oMath>
      <w:r w:rsidR="002C2C33" w:rsidRPr="00C47219">
        <w:rPr>
          <w:sz w:val="22"/>
          <w:szCs w:val="22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7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3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4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sz w:val="22"/>
            <w:szCs w:val="22"/>
          </w:rPr>
          <m:t xml:space="preserve"> </m:t>
        </m:r>
      </m:oMath>
      <w:bookmarkEnd w:id="4"/>
      <w:r w:rsidR="002C2C33" w:rsidRPr="00C47219">
        <w:rPr>
          <w:sz w:val="22"/>
          <w:szCs w:val="22"/>
        </w:rPr>
        <w:t xml:space="preserve">= </w:t>
      </w:r>
      <w:bookmarkStart w:id="5" w:name="_Hlk55456842"/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5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</m:mr>
            </m:m>
          </m:e>
        </m:d>
        <w:bookmarkEnd w:id="5"/>
        <m:r>
          <w:rPr>
            <w:rFonts w:ascii="Cambria Math" w:hAnsi="Cambria Math"/>
            <w:sz w:val="22"/>
            <w:szCs w:val="22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7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1</m:t>
                  </m:r>
                </m:e>
              </m:mr>
            </m:m>
          </m:e>
        </m:d>
        <m:r>
          <w:rPr>
            <w:rFonts w:ascii="Cambria Math" w:hAnsi="Cambria Math"/>
            <w:sz w:val="22"/>
            <w:szCs w:val="22"/>
          </w:rPr>
          <m:t>,   b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7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e>
              </m:mr>
            </m:m>
          </m:e>
        </m:d>
      </m:oMath>
      <w:r w:rsidR="007530FE" w:rsidRPr="00C47219">
        <w:rPr>
          <w:sz w:val="22"/>
          <w:szCs w:val="22"/>
        </w:rPr>
        <w:t>.</w:t>
      </w:r>
    </w:p>
    <w:p w14:paraId="67853DB2" w14:textId="77777777" w:rsidR="00D62975" w:rsidRPr="00C47219" w:rsidRDefault="00D62975" w:rsidP="00D62975">
      <w:pPr>
        <w:rPr>
          <w:sz w:val="22"/>
          <w:szCs w:val="22"/>
        </w:rPr>
      </w:pPr>
    </w:p>
    <w:p w14:paraId="70795611" w14:textId="2DBA3C74" w:rsidR="00901D86" w:rsidRPr="00C47219" w:rsidRDefault="00136C12" w:rsidP="00E54B28">
      <w:pPr>
        <w:rPr>
          <w:sz w:val="22"/>
          <w:szCs w:val="22"/>
        </w:rPr>
      </w:pPr>
      <w:r w:rsidRPr="00C47219">
        <w:rPr>
          <w:sz w:val="22"/>
          <w:szCs w:val="22"/>
        </w:rPr>
        <w:tab/>
      </w:r>
    </w:p>
    <w:p w14:paraId="1486830F" w14:textId="29CBA4D2" w:rsidR="00CE5763" w:rsidRPr="00C47219" w:rsidRDefault="00CE5763" w:rsidP="00CE5763">
      <w:pPr>
        <w:rPr>
          <w:sz w:val="22"/>
          <w:szCs w:val="22"/>
        </w:rPr>
      </w:pPr>
    </w:p>
    <w:p w14:paraId="047EE59C" w14:textId="778B2E45" w:rsidR="00FE1C23" w:rsidRPr="00C47219" w:rsidRDefault="00FE1C23" w:rsidP="00CE5763">
      <w:pPr>
        <w:rPr>
          <w:sz w:val="22"/>
          <w:szCs w:val="22"/>
        </w:rPr>
      </w:pPr>
    </w:p>
    <w:p w14:paraId="317AFF1C" w14:textId="77777777" w:rsidR="005866CA" w:rsidRPr="00C47219" w:rsidRDefault="005866CA" w:rsidP="00CE5763">
      <w:pPr>
        <w:rPr>
          <w:sz w:val="22"/>
          <w:szCs w:val="22"/>
        </w:rPr>
      </w:pPr>
    </w:p>
    <w:p w14:paraId="511D57EC" w14:textId="6DC2EA8C" w:rsidR="00CE5763" w:rsidRPr="00C47219" w:rsidRDefault="00CE5763" w:rsidP="00010AEA">
      <w:pPr>
        <w:pStyle w:val="ListParagraph"/>
        <w:rPr>
          <w:sz w:val="22"/>
          <w:szCs w:val="22"/>
        </w:rPr>
      </w:pPr>
    </w:p>
    <w:p w14:paraId="69ACF9B0" w14:textId="32AEBE8E" w:rsidR="00CE5763" w:rsidRPr="00C47219" w:rsidRDefault="00CE5763" w:rsidP="00010AEA">
      <w:pPr>
        <w:pStyle w:val="ListParagraph"/>
        <w:rPr>
          <w:sz w:val="22"/>
          <w:szCs w:val="22"/>
        </w:rPr>
      </w:pPr>
    </w:p>
    <w:p w14:paraId="74D127DF" w14:textId="16F3917F" w:rsidR="006C2D21" w:rsidRPr="00C47219" w:rsidRDefault="006C2D21" w:rsidP="00010AEA">
      <w:pPr>
        <w:pStyle w:val="ListParagraph"/>
        <w:rPr>
          <w:sz w:val="22"/>
          <w:szCs w:val="22"/>
        </w:rPr>
      </w:pPr>
    </w:p>
    <w:p w14:paraId="192175CD" w14:textId="77777777" w:rsidR="006C2D21" w:rsidRPr="00C47219" w:rsidRDefault="006C2D21" w:rsidP="00010AEA">
      <w:pPr>
        <w:pStyle w:val="ListParagraph"/>
        <w:rPr>
          <w:sz w:val="22"/>
          <w:szCs w:val="22"/>
        </w:rPr>
      </w:pPr>
    </w:p>
    <w:p w14:paraId="42113119" w14:textId="28956792" w:rsidR="00CE5763" w:rsidRPr="00C47219" w:rsidRDefault="00CE5763" w:rsidP="00010AEA">
      <w:pPr>
        <w:pStyle w:val="ListParagraph"/>
        <w:rPr>
          <w:sz w:val="22"/>
          <w:szCs w:val="22"/>
        </w:rPr>
      </w:pPr>
    </w:p>
    <w:p w14:paraId="06B31D91" w14:textId="2081E8C4" w:rsidR="00CE5763" w:rsidRPr="00C47219" w:rsidRDefault="00CE5763" w:rsidP="00010AEA">
      <w:pPr>
        <w:pStyle w:val="ListParagraph"/>
        <w:rPr>
          <w:sz w:val="22"/>
          <w:szCs w:val="22"/>
        </w:rPr>
      </w:pPr>
    </w:p>
    <w:p w14:paraId="32CB7DAC" w14:textId="62558A45" w:rsidR="00CE5763" w:rsidRDefault="00CE5763" w:rsidP="00010AEA">
      <w:pPr>
        <w:pStyle w:val="ListParagraph"/>
        <w:rPr>
          <w:sz w:val="22"/>
          <w:szCs w:val="22"/>
        </w:rPr>
      </w:pPr>
    </w:p>
    <w:p w14:paraId="06A6547C" w14:textId="15AB00DB" w:rsidR="00F41173" w:rsidRDefault="00F41173" w:rsidP="00010AEA">
      <w:pPr>
        <w:pStyle w:val="ListParagraph"/>
        <w:rPr>
          <w:sz w:val="22"/>
          <w:szCs w:val="22"/>
        </w:rPr>
      </w:pPr>
    </w:p>
    <w:p w14:paraId="5C4C92D2" w14:textId="00A96426" w:rsidR="00F41173" w:rsidRDefault="00F41173" w:rsidP="00010AEA">
      <w:pPr>
        <w:pStyle w:val="ListParagraph"/>
        <w:rPr>
          <w:sz w:val="22"/>
          <w:szCs w:val="22"/>
        </w:rPr>
      </w:pPr>
    </w:p>
    <w:p w14:paraId="7D73C1D2" w14:textId="058E617C" w:rsidR="00F41173" w:rsidRPr="00C47219" w:rsidRDefault="00F41173" w:rsidP="00010AEA">
      <w:pPr>
        <w:pStyle w:val="ListParagraph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23E7D35" wp14:editId="434FCB1B">
            <wp:extent cx="4880435" cy="4591050"/>
            <wp:effectExtent l="0" t="0" r="0" b="0"/>
            <wp:docPr id="4" name="Picture 4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ece of paper with writing on it&#10;&#10;Description automatically generated with medium confidence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91" b="21755"/>
                    <a:stretch/>
                  </pic:blipFill>
                  <pic:spPr bwMode="auto">
                    <a:xfrm>
                      <a:off x="0" y="0"/>
                      <a:ext cx="4882353" cy="4592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E043E9" w14:textId="77777777" w:rsidR="00A81F5A" w:rsidRPr="00C47219" w:rsidRDefault="00A81F5A" w:rsidP="005A0C51">
      <w:pPr>
        <w:rPr>
          <w:sz w:val="22"/>
          <w:szCs w:val="22"/>
        </w:rPr>
      </w:pPr>
    </w:p>
    <w:p w14:paraId="3AB8209D" w14:textId="484D4CA9" w:rsidR="000C58B9" w:rsidRPr="00C47219" w:rsidRDefault="00535233" w:rsidP="005866CA">
      <w:pPr>
        <w:pStyle w:val="ListParagraph"/>
        <w:numPr>
          <w:ilvl w:val="0"/>
          <w:numId w:val="25"/>
        </w:numPr>
        <w:rPr>
          <w:sz w:val="22"/>
          <w:szCs w:val="22"/>
        </w:rPr>
      </w:pPr>
      <w:r w:rsidRPr="00C47219">
        <w:rPr>
          <w:sz w:val="22"/>
          <w:szCs w:val="22"/>
        </w:rPr>
        <w:t>(</w:t>
      </w:r>
      <w:r w:rsidR="00E54B28" w:rsidRPr="00C47219">
        <w:rPr>
          <w:sz w:val="22"/>
          <w:szCs w:val="22"/>
        </w:rPr>
        <w:t>20 =10+10</w:t>
      </w:r>
      <w:r w:rsidRPr="00C47219">
        <w:rPr>
          <w:sz w:val="22"/>
          <w:szCs w:val="22"/>
        </w:rPr>
        <w:t xml:space="preserve"> points) </w:t>
      </w:r>
      <w:r w:rsidR="00B716BC" w:rsidRPr="00C47219">
        <w:rPr>
          <w:sz w:val="22"/>
          <w:szCs w:val="22"/>
        </w:rPr>
        <w:t>Consider the</w:t>
      </w:r>
      <w:r w:rsidR="00D833E8" w:rsidRPr="00C47219">
        <w:rPr>
          <w:sz w:val="22"/>
          <w:szCs w:val="22"/>
        </w:rPr>
        <w:t xml:space="preserve"> </w:t>
      </w:r>
      <w:r w:rsidR="001328B3" w:rsidRPr="00C47219">
        <w:rPr>
          <w:sz w:val="22"/>
          <w:szCs w:val="22"/>
        </w:rPr>
        <w:t xml:space="preserve">subspace </w:t>
      </w:r>
      <w:bookmarkStart w:id="6" w:name="_Hlk70146439"/>
      <m:oMath>
        <m:r>
          <w:rPr>
            <w:rFonts w:ascii="Cambria Math" w:hAnsi="Cambria Math"/>
            <w:sz w:val="22"/>
            <w:szCs w:val="22"/>
          </w:rPr>
          <m:t>H=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Span</m:t>
        </m:r>
        <m:r>
          <w:rPr>
            <w:rFonts w:ascii="Cambria Math" w:hAnsi="Cambria Math"/>
            <w:sz w:val="22"/>
            <w:szCs w:val="22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3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4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5</m:t>
                </m:r>
              </m:sub>
            </m:sSub>
          </m:e>
        </m:d>
        <w:bookmarkEnd w:id="6"/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="00B716BC" w:rsidRPr="00C47219">
        <w:rPr>
          <w:sz w:val="22"/>
          <w:szCs w:val="22"/>
        </w:rPr>
        <w:t>of the vector space of all polynomial functions</w:t>
      </w:r>
      <w:r w:rsidR="007C1944" w:rsidRPr="00C47219">
        <w:rPr>
          <w:sz w:val="22"/>
          <w:szCs w:val="22"/>
        </w:rPr>
        <w:t xml:space="preserve"> in the ordinary addition and scalar multiplication operations of functions</w:t>
      </w:r>
      <w:r w:rsidR="00B716BC" w:rsidRPr="00C47219">
        <w:rPr>
          <w:sz w:val="22"/>
          <w:szCs w:val="22"/>
        </w:rPr>
        <w:t>, where</w:t>
      </w:r>
    </w:p>
    <w:p w14:paraId="442A6D56" w14:textId="77777777" w:rsidR="000C58B9" w:rsidRPr="00C47219" w:rsidRDefault="00B716BC" w:rsidP="000C58B9">
      <w:pPr>
        <w:pStyle w:val="ListParagraph"/>
        <w:ind w:firstLine="720"/>
        <w:rPr>
          <w:sz w:val="22"/>
          <w:szCs w:val="22"/>
        </w:rPr>
      </w:pPr>
      <w:r w:rsidRPr="00C47219">
        <w:rPr>
          <w:sz w:val="22"/>
          <w:szCs w:val="22"/>
        </w:rPr>
        <w:t xml:space="preserve"> </w:t>
      </w:r>
      <w:bookmarkStart w:id="7" w:name="_Hlk58055520"/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w:bookmarkStart w:id="8" w:name="_Hlk58054713"/>
        <w:bookmarkStart w:id="9" w:name="_Hlk58054939"/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3</m:t>
            </m:r>
          </m:sup>
        </m:sSup>
        <w:bookmarkEnd w:id="8"/>
        <m:r>
          <m:rPr>
            <m:sty m:val="p"/>
          </m:rPr>
          <w:rPr>
            <w:rFonts w:ascii="Cambria Math" w:hAnsi="Cambria Math"/>
            <w:sz w:val="22"/>
            <w:szCs w:val="22"/>
          </w:rPr>
          <m:t>+2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2"/>
            <w:szCs w:val="22"/>
          </w:rPr>
          <m:t>+</m:t>
        </m:r>
        <m:r>
          <w:rPr>
            <w:rFonts w:ascii="Cambria Math" w:hAnsi="Cambria Math"/>
            <w:sz w:val="22"/>
            <w:szCs w:val="22"/>
          </w:rPr>
          <m:t>x+3</m:t>
        </m:r>
      </m:oMath>
      <w:bookmarkEnd w:id="9"/>
      <w:r w:rsidR="000C58B9" w:rsidRPr="00C47219">
        <w:rPr>
          <w:sz w:val="22"/>
          <w:szCs w:val="22"/>
        </w:rPr>
        <w:t>,</w:t>
      </w:r>
      <w:bookmarkEnd w:id="7"/>
    </w:p>
    <w:p w14:paraId="04F429C3" w14:textId="77777777" w:rsidR="000C58B9" w:rsidRPr="00C47219" w:rsidRDefault="000C58B9" w:rsidP="000C58B9">
      <w:pPr>
        <w:pStyle w:val="ListParagraph"/>
        <w:ind w:firstLine="720"/>
        <w:rPr>
          <w:sz w:val="22"/>
          <w:szCs w:val="22"/>
        </w:rPr>
      </w:pPr>
      <w:r w:rsidRPr="00C47219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2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2"/>
            <w:szCs w:val="22"/>
          </w:rPr>
          <m:t>+4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2"/>
            <w:szCs w:val="22"/>
          </w:rPr>
          <m:t>+2</m:t>
        </m:r>
        <m:r>
          <w:rPr>
            <w:rFonts w:ascii="Cambria Math" w:hAnsi="Cambria Math"/>
            <w:sz w:val="22"/>
            <w:szCs w:val="22"/>
          </w:rPr>
          <m:t>x+6</m:t>
        </m:r>
      </m:oMath>
      <w:r w:rsidRPr="00C47219">
        <w:rPr>
          <w:sz w:val="22"/>
          <w:szCs w:val="22"/>
        </w:rPr>
        <w:t>,</w:t>
      </w:r>
    </w:p>
    <w:p w14:paraId="3C0166EE" w14:textId="5A1CC425" w:rsidR="000C58B9" w:rsidRPr="00C47219" w:rsidRDefault="000C58B9" w:rsidP="000C58B9">
      <w:pPr>
        <w:pStyle w:val="ListParagraph"/>
        <w:ind w:firstLine="720"/>
        <w:rPr>
          <w:sz w:val="22"/>
          <w:szCs w:val="22"/>
        </w:rPr>
      </w:pPr>
      <w:r w:rsidRPr="00C47219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3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w:bookmarkStart w:id="10" w:name="_Hlk58132050"/>
        <w:bookmarkStart w:id="11" w:name="_Hlk58132314"/>
        <m:r>
          <m:rPr>
            <m:sty m:val="p"/>
          </m:rPr>
          <w:rPr>
            <w:rFonts w:ascii="Cambria Math" w:hAnsi="Cambria Math"/>
            <w:sz w:val="22"/>
            <w:szCs w:val="22"/>
          </w:rPr>
          <m:t>3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w:bookmarkEnd w:id="10"/>
        <m:r>
          <m:rPr>
            <m:sty m:val="p"/>
          </m:rPr>
          <w:rPr>
            <w:rFonts w:ascii="Cambria Math" w:hAnsi="Cambria Math"/>
            <w:sz w:val="22"/>
            <w:szCs w:val="22"/>
          </w:rPr>
          <m:t>+9</m:t>
        </m:r>
        <m:r>
          <w:rPr>
            <w:rFonts w:ascii="Cambria Math" w:hAnsi="Cambria Math"/>
            <w:sz w:val="22"/>
            <w:szCs w:val="22"/>
          </w:rPr>
          <m:t>x-1</m:t>
        </m:r>
      </m:oMath>
      <w:bookmarkEnd w:id="11"/>
      <w:r w:rsidRPr="00C47219">
        <w:rPr>
          <w:sz w:val="22"/>
          <w:szCs w:val="22"/>
        </w:rPr>
        <w:t xml:space="preserve">, </w:t>
      </w:r>
    </w:p>
    <w:p w14:paraId="117F2CBA" w14:textId="2A254661" w:rsidR="005A7976" w:rsidRPr="00C47219" w:rsidRDefault="00B0095B" w:rsidP="005A7976">
      <w:pPr>
        <w:ind w:left="720" w:firstLine="720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4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2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2"/>
            <w:szCs w:val="22"/>
          </w:rPr>
          <m:t>+4</m:t>
        </m:r>
        <m:r>
          <w:rPr>
            <w:rFonts w:ascii="Cambria Math" w:hAnsi="Cambria Math"/>
            <w:sz w:val="22"/>
            <w:szCs w:val="22"/>
          </w:rPr>
          <m:t>x+1</m:t>
        </m:r>
      </m:oMath>
      <w:r w:rsidR="005A7976" w:rsidRPr="00C47219">
        <w:rPr>
          <w:sz w:val="22"/>
          <w:szCs w:val="22"/>
        </w:rPr>
        <w:t>,</w:t>
      </w:r>
    </w:p>
    <w:p w14:paraId="18EDED26" w14:textId="21D4F4F8" w:rsidR="000C58B9" w:rsidRPr="00C47219" w:rsidRDefault="00B0095B" w:rsidP="005A7976">
      <w:pPr>
        <w:ind w:left="720" w:firstLine="720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5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2"/>
            <w:szCs w:val="22"/>
          </w:rPr>
          <m:t>+5</m:t>
        </m:r>
        <m:r>
          <w:rPr>
            <w:rFonts w:ascii="Cambria Math" w:hAnsi="Cambria Math"/>
            <w:sz w:val="22"/>
            <w:szCs w:val="22"/>
          </w:rPr>
          <m:t>x+2</m:t>
        </m:r>
      </m:oMath>
      <w:r w:rsidR="005A7976" w:rsidRPr="00C47219">
        <w:rPr>
          <w:sz w:val="22"/>
          <w:szCs w:val="22"/>
        </w:rPr>
        <w:t>.</w:t>
      </w:r>
    </w:p>
    <w:p w14:paraId="01C68279" w14:textId="77777777" w:rsidR="00D81224" w:rsidRPr="00C47219" w:rsidRDefault="00D81224" w:rsidP="005A7976">
      <w:pPr>
        <w:ind w:left="720" w:firstLine="720"/>
        <w:rPr>
          <w:sz w:val="22"/>
          <w:szCs w:val="22"/>
        </w:rPr>
      </w:pPr>
    </w:p>
    <w:p w14:paraId="70579675" w14:textId="17529FB9" w:rsidR="000C58B9" w:rsidRPr="00C47219" w:rsidRDefault="005A7976" w:rsidP="005A7976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C47219">
        <w:rPr>
          <w:sz w:val="22"/>
          <w:szCs w:val="22"/>
        </w:rPr>
        <w:t xml:space="preserve">Find a basis of </w:t>
      </w:r>
      <w:r w:rsidRPr="00C47219">
        <w:rPr>
          <w:i/>
          <w:iCs/>
          <w:sz w:val="22"/>
          <w:szCs w:val="22"/>
        </w:rPr>
        <w:t>H</w:t>
      </w:r>
      <w:r w:rsidRPr="00C47219">
        <w:rPr>
          <w:sz w:val="22"/>
          <w:szCs w:val="22"/>
        </w:rPr>
        <w:t xml:space="preserve">. </w:t>
      </w:r>
    </w:p>
    <w:p w14:paraId="59DF2B56" w14:textId="212EC14A" w:rsidR="00F41173" w:rsidRPr="00F41173" w:rsidRDefault="005A7976" w:rsidP="00F41173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C47219">
        <w:rPr>
          <w:sz w:val="22"/>
          <w:szCs w:val="22"/>
        </w:rPr>
        <w:t xml:space="preserve">Let </w:t>
      </w:r>
      <m:oMath>
        <m:r>
          <w:rPr>
            <w:rFonts w:ascii="Cambria Math" w:hAnsi="Cambria Math"/>
            <w:sz w:val="22"/>
            <w:szCs w:val="22"/>
          </w:rPr>
          <m:t>p=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2"/>
            <w:szCs w:val="22"/>
          </w:rPr>
          <m:t>+9</m:t>
        </m:r>
        <m:r>
          <w:rPr>
            <w:rFonts w:ascii="Cambria Math" w:hAnsi="Cambria Math"/>
            <w:sz w:val="22"/>
            <w:szCs w:val="22"/>
          </w:rPr>
          <m:t>x-1</m:t>
        </m:r>
      </m:oMath>
      <w:r w:rsidRPr="00C47219">
        <w:rPr>
          <w:sz w:val="22"/>
          <w:szCs w:val="22"/>
        </w:rPr>
        <w:t xml:space="preserve">. </w:t>
      </w:r>
      <w:r w:rsidR="007C1944" w:rsidRPr="00C47219">
        <w:rPr>
          <w:sz w:val="22"/>
          <w:szCs w:val="22"/>
        </w:rPr>
        <w:t xml:space="preserve">Determine if </w:t>
      </w:r>
      <w:r w:rsidR="007C1944" w:rsidRPr="00C47219">
        <w:rPr>
          <w:i/>
          <w:iCs/>
          <w:sz w:val="22"/>
          <w:szCs w:val="22"/>
        </w:rPr>
        <w:t>p</w:t>
      </w:r>
      <w:r w:rsidR="007C1944" w:rsidRPr="00C47219">
        <w:rPr>
          <w:sz w:val="22"/>
          <w:szCs w:val="22"/>
        </w:rPr>
        <w:t xml:space="preserve"> is in </w:t>
      </w:r>
      <w:r w:rsidR="007C1944" w:rsidRPr="00C47219">
        <w:rPr>
          <w:i/>
          <w:iCs/>
          <w:sz w:val="22"/>
          <w:szCs w:val="22"/>
        </w:rPr>
        <w:t>H</w:t>
      </w:r>
      <w:r w:rsidR="007C1944" w:rsidRPr="00C47219">
        <w:rPr>
          <w:sz w:val="22"/>
          <w:szCs w:val="22"/>
        </w:rPr>
        <w:t>. If it is, find</w:t>
      </w:r>
      <w:r w:rsidRPr="00C47219">
        <w:rPr>
          <w:sz w:val="22"/>
          <w:szCs w:val="22"/>
        </w:rPr>
        <w:t xml:space="preserve"> the coordinate vector of </w:t>
      </w:r>
      <w:r w:rsidRPr="00C47219">
        <w:rPr>
          <w:i/>
          <w:iCs/>
          <w:sz w:val="22"/>
          <w:szCs w:val="22"/>
        </w:rPr>
        <w:t>p</w:t>
      </w:r>
      <w:r w:rsidRPr="00C47219">
        <w:rPr>
          <w:sz w:val="22"/>
          <w:szCs w:val="22"/>
        </w:rPr>
        <w:t xml:space="preserve"> relative to the basis you find in (a).</w:t>
      </w:r>
    </w:p>
    <w:p w14:paraId="2C6CAEF1" w14:textId="4D056B0C" w:rsidR="00F41173" w:rsidRDefault="00F41173" w:rsidP="00CE5763">
      <w:pPr>
        <w:spacing w:after="160" w:line="259" w:lineRule="auto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63E89BD3" wp14:editId="123CB1D6">
            <wp:extent cx="4271963" cy="5695950"/>
            <wp:effectExtent l="0" t="0" r="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165" cy="5698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03DC3" w14:textId="3D2E37A2" w:rsidR="00F41173" w:rsidRDefault="00F41173" w:rsidP="00CE5763">
      <w:pPr>
        <w:spacing w:after="160" w:line="259" w:lineRule="auto"/>
        <w:rPr>
          <w:sz w:val="22"/>
          <w:szCs w:val="22"/>
        </w:rPr>
      </w:pPr>
    </w:p>
    <w:p w14:paraId="31191ADE" w14:textId="77777777" w:rsidR="00F41173" w:rsidRPr="00C47219" w:rsidRDefault="00F41173" w:rsidP="00CE5763">
      <w:pPr>
        <w:spacing w:after="160" w:line="259" w:lineRule="auto"/>
        <w:rPr>
          <w:sz w:val="22"/>
          <w:szCs w:val="22"/>
        </w:rPr>
      </w:pPr>
    </w:p>
    <w:p w14:paraId="60AF29BD" w14:textId="67F2F684" w:rsidR="006C2D21" w:rsidRPr="00C47219" w:rsidRDefault="006C2D21" w:rsidP="006C2D21">
      <w:pPr>
        <w:pStyle w:val="ListParagraph"/>
        <w:numPr>
          <w:ilvl w:val="0"/>
          <w:numId w:val="25"/>
        </w:numPr>
        <w:rPr>
          <w:rStyle w:val="nowrap"/>
          <w:sz w:val="22"/>
          <w:szCs w:val="22"/>
        </w:rPr>
      </w:pPr>
      <w:r w:rsidRPr="00C47219">
        <w:rPr>
          <w:sz w:val="22"/>
          <w:szCs w:val="22"/>
        </w:rPr>
        <w:t xml:space="preserve">(10 points) Let </w:t>
      </w:r>
      <m:oMath>
        <m:r>
          <w:rPr>
            <w:rFonts w:ascii="Cambria Math" w:hAnsi="Cambria Math"/>
            <w:sz w:val="22"/>
            <w:szCs w:val="22"/>
          </w:rPr>
          <m:t>A=</m:t>
        </m:r>
      </m:oMath>
      <w:r w:rsidRPr="00C47219">
        <w:rPr>
          <w:sz w:val="22"/>
          <w:szCs w:val="22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</m:mr>
            </m:m>
          </m:e>
        </m:d>
      </m:oMath>
      <w:r w:rsidRPr="00C47219">
        <w:rPr>
          <w:sz w:val="22"/>
          <w:szCs w:val="22"/>
        </w:rPr>
        <w:t xml:space="preserve">. </w:t>
      </w:r>
      <w:r w:rsidRPr="00C47219">
        <w:rPr>
          <w:rStyle w:val="rvtxt"/>
          <w:color w:val="000000"/>
          <w:sz w:val="22"/>
          <w:szCs w:val="22"/>
          <w:shd w:val="clear" w:color="auto" w:fill="FFFFFF"/>
        </w:rPr>
        <w:t xml:space="preserve">Find the characteristic polynomial of </w:t>
      </w:r>
      <w:r w:rsidRPr="00C47219">
        <w:rPr>
          <w:rStyle w:val="rvtxt"/>
          <w:i/>
          <w:iCs/>
          <w:color w:val="000000"/>
          <w:sz w:val="22"/>
          <w:szCs w:val="22"/>
          <w:shd w:val="clear" w:color="auto" w:fill="FFFFFF"/>
        </w:rPr>
        <w:t>A</w:t>
      </w:r>
      <w:r w:rsidRPr="00C47219">
        <w:rPr>
          <w:rStyle w:val="nowrap"/>
          <w:color w:val="000000"/>
          <w:sz w:val="22"/>
          <w:szCs w:val="22"/>
          <w:shd w:val="clear" w:color="auto" w:fill="FFFFFF"/>
        </w:rPr>
        <w:t>.</w:t>
      </w:r>
    </w:p>
    <w:p w14:paraId="6EE811D9" w14:textId="5801A140" w:rsidR="006C2D21" w:rsidRPr="00C47219" w:rsidRDefault="006C2D21" w:rsidP="006C2D21">
      <w:pPr>
        <w:pStyle w:val="ListParagraph"/>
        <w:rPr>
          <w:rStyle w:val="nowrap"/>
          <w:color w:val="000000"/>
          <w:sz w:val="22"/>
          <w:szCs w:val="22"/>
          <w:shd w:val="clear" w:color="auto" w:fill="FFFFFF"/>
        </w:rPr>
      </w:pPr>
    </w:p>
    <w:p w14:paraId="2361697E" w14:textId="65253FE0" w:rsidR="00F41173" w:rsidRPr="00F41173" w:rsidRDefault="00F41173" w:rsidP="00F41173">
      <w:pPr>
        <w:pStyle w:val="ListParagraph"/>
        <w:rPr>
          <w:rStyle w:val="nowrap"/>
          <w:color w:val="000000"/>
          <w:sz w:val="22"/>
          <w:szCs w:val="22"/>
          <w:shd w:val="clear" w:color="auto" w:fill="FFFFFF"/>
        </w:rPr>
      </w:pPr>
      <w:r>
        <w:rPr>
          <w:noProof/>
          <w:color w:val="000000"/>
          <w:sz w:val="22"/>
          <w:szCs w:val="22"/>
          <w:shd w:val="clear" w:color="auto" w:fill="FFFFFF"/>
        </w:rPr>
        <w:lastRenderedPageBreak/>
        <w:drawing>
          <wp:anchor distT="0" distB="0" distL="114300" distR="114300" simplePos="0" relativeHeight="251660288" behindDoc="0" locked="0" layoutInCell="1" allowOverlap="1" wp14:anchorId="224E5D08" wp14:editId="48553508">
            <wp:simplePos x="1371600" y="1076325"/>
            <wp:positionH relativeFrom="column">
              <wp:align>left</wp:align>
            </wp:positionH>
            <wp:positionV relativeFrom="paragraph">
              <wp:align>top</wp:align>
            </wp:positionV>
            <wp:extent cx="4886325" cy="4124325"/>
            <wp:effectExtent l="0" t="0" r="9525" b="9525"/>
            <wp:wrapSquare wrapText="bothSides"/>
            <wp:docPr id="6" name="Picture 6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ece of paper with writing on it&#10;&#10;Description automatically generated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05" b="23391"/>
                    <a:stretch/>
                  </pic:blipFill>
                  <pic:spPr bwMode="auto">
                    <a:xfrm>
                      <a:off x="0" y="0"/>
                      <a:ext cx="4886325" cy="4124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Style w:val="nowrap"/>
          <w:color w:val="000000"/>
          <w:sz w:val="22"/>
          <w:szCs w:val="22"/>
          <w:shd w:val="clear" w:color="auto" w:fill="FFFFFF"/>
        </w:rPr>
        <w:br w:type="textWrapping" w:clear="all"/>
      </w:r>
    </w:p>
    <w:p w14:paraId="2DD805BB" w14:textId="77777777" w:rsidR="006C2D21" w:rsidRPr="00C47219" w:rsidRDefault="006C2D21" w:rsidP="006C2D21">
      <w:pPr>
        <w:pStyle w:val="ListParagraph"/>
        <w:rPr>
          <w:rStyle w:val="nowrap"/>
          <w:sz w:val="22"/>
          <w:szCs w:val="22"/>
        </w:rPr>
      </w:pPr>
    </w:p>
    <w:p w14:paraId="55422094" w14:textId="10EA04B0" w:rsidR="006728F8" w:rsidRPr="00C47219" w:rsidRDefault="003B3793" w:rsidP="006C2D21">
      <w:pPr>
        <w:pStyle w:val="ListParagraph"/>
        <w:numPr>
          <w:ilvl w:val="0"/>
          <w:numId w:val="25"/>
        </w:numPr>
        <w:rPr>
          <w:sz w:val="22"/>
          <w:szCs w:val="22"/>
        </w:rPr>
      </w:pPr>
      <w:r w:rsidRPr="00C47219">
        <w:rPr>
          <w:sz w:val="22"/>
          <w:szCs w:val="22"/>
        </w:rPr>
        <w:t>(</w:t>
      </w:r>
      <w:r w:rsidR="00C47219" w:rsidRPr="00C47219">
        <w:rPr>
          <w:sz w:val="22"/>
          <w:szCs w:val="22"/>
        </w:rPr>
        <w:t>20</w:t>
      </w:r>
      <w:r w:rsidRPr="00C47219">
        <w:rPr>
          <w:sz w:val="22"/>
          <w:szCs w:val="22"/>
        </w:rPr>
        <w:t>=</w:t>
      </w:r>
      <w:r w:rsidR="00C47219" w:rsidRPr="00C47219">
        <w:rPr>
          <w:sz w:val="22"/>
          <w:szCs w:val="22"/>
        </w:rPr>
        <w:t>10</w:t>
      </w:r>
      <w:r w:rsidRPr="00C47219">
        <w:rPr>
          <w:sz w:val="22"/>
          <w:szCs w:val="22"/>
        </w:rPr>
        <w:t xml:space="preserve">+10 points) Let </w:t>
      </w:r>
      <m:oMath>
        <m:r>
          <w:rPr>
            <w:rFonts w:ascii="Cambria Math" w:hAnsi="Cambria Math"/>
            <w:sz w:val="22"/>
            <w:szCs w:val="22"/>
          </w:rPr>
          <m:t>A=</m:t>
        </m:r>
      </m:oMath>
      <w:r w:rsidR="00E35292" w:rsidRPr="00C47219">
        <w:rPr>
          <w:sz w:val="22"/>
          <w:szCs w:val="22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9</m:t>
                  </m:r>
                </m:e>
              </m:mr>
            </m:m>
          </m:e>
        </m:d>
      </m:oMath>
      <w:r w:rsidRPr="00C47219">
        <w:rPr>
          <w:sz w:val="22"/>
          <w:szCs w:val="22"/>
        </w:rPr>
        <w:t>.</w:t>
      </w:r>
    </w:p>
    <w:p w14:paraId="7B6E4D41" w14:textId="56E3ABA7" w:rsidR="003B3793" w:rsidRPr="00C47219" w:rsidRDefault="003B3793" w:rsidP="003B3793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C47219">
        <w:rPr>
          <w:sz w:val="22"/>
          <w:szCs w:val="22"/>
        </w:rPr>
        <w:t xml:space="preserve">Show that </w:t>
      </w:r>
      <w:bookmarkStart w:id="12" w:name="_Hlk58060114"/>
      <w:r w:rsidRPr="00C47219">
        <w:rPr>
          <w:sz w:val="22"/>
          <w:szCs w:val="22"/>
        </w:rPr>
        <w:t xml:space="preserve">3 </w:t>
      </w:r>
      <w:bookmarkEnd w:id="12"/>
      <w:r w:rsidRPr="00C47219">
        <w:rPr>
          <w:sz w:val="22"/>
          <w:szCs w:val="22"/>
        </w:rPr>
        <w:t xml:space="preserve">is an eigenvalue of </w:t>
      </w:r>
      <w:r w:rsidRPr="00C47219">
        <w:rPr>
          <w:i/>
          <w:iCs/>
          <w:sz w:val="22"/>
          <w:szCs w:val="22"/>
        </w:rPr>
        <w:t>A</w:t>
      </w:r>
      <w:r w:rsidRPr="00C47219">
        <w:rPr>
          <w:sz w:val="22"/>
          <w:szCs w:val="22"/>
        </w:rPr>
        <w:t>.</w:t>
      </w:r>
    </w:p>
    <w:p w14:paraId="00B32E21" w14:textId="78DE1E82" w:rsidR="003B3793" w:rsidRPr="00C47219" w:rsidRDefault="003B3793" w:rsidP="003B3793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C47219">
        <w:rPr>
          <w:sz w:val="22"/>
          <w:szCs w:val="22"/>
        </w:rPr>
        <w:t>Find a basis for the eigenspace corresponding to the eigenvalue λ=3.</w:t>
      </w:r>
    </w:p>
    <w:p w14:paraId="5AF65BF3" w14:textId="3832573D" w:rsidR="003B3793" w:rsidRPr="00C47219" w:rsidRDefault="003B3793" w:rsidP="003B3793">
      <w:pPr>
        <w:pStyle w:val="ListParagraph"/>
        <w:ind w:left="1080"/>
        <w:rPr>
          <w:sz w:val="22"/>
          <w:szCs w:val="22"/>
        </w:rPr>
      </w:pPr>
    </w:p>
    <w:p w14:paraId="19562486" w14:textId="77777777" w:rsidR="007C34D2" w:rsidRPr="00C47219" w:rsidRDefault="007C34D2" w:rsidP="007C34D2">
      <w:pPr>
        <w:pStyle w:val="ListParagraph"/>
        <w:rPr>
          <w:sz w:val="22"/>
          <w:szCs w:val="22"/>
        </w:rPr>
      </w:pPr>
    </w:p>
    <w:p w14:paraId="2FA7BC43" w14:textId="31E2A1F8" w:rsidR="007C34D2" w:rsidRPr="00C47219" w:rsidRDefault="007C34D2" w:rsidP="007C34D2">
      <w:pPr>
        <w:pStyle w:val="ListParagraph"/>
        <w:rPr>
          <w:sz w:val="22"/>
          <w:szCs w:val="22"/>
        </w:rPr>
      </w:pPr>
    </w:p>
    <w:p w14:paraId="20D61820" w14:textId="10432B2E" w:rsidR="005866CA" w:rsidRPr="00C47219" w:rsidRDefault="00F41173" w:rsidP="007C34D2">
      <w:pPr>
        <w:pStyle w:val="ListParagraph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7BDC4233" wp14:editId="54EF1705">
            <wp:extent cx="4386263" cy="5848350"/>
            <wp:effectExtent l="0" t="0" r="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6847" cy="584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F930F" w14:textId="77777777" w:rsidR="00FE1C23" w:rsidRPr="00C47219" w:rsidRDefault="00FE1C23" w:rsidP="007C34D2">
      <w:pPr>
        <w:pStyle w:val="ListParagraph"/>
        <w:rPr>
          <w:sz w:val="22"/>
          <w:szCs w:val="22"/>
        </w:rPr>
      </w:pPr>
    </w:p>
    <w:p w14:paraId="3AD6549D" w14:textId="4B78E4CD" w:rsidR="00CE5763" w:rsidRPr="00C47219" w:rsidRDefault="00CE5763" w:rsidP="007C34D2">
      <w:pPr>
        <w:pStyle w:val="ListParagraph"/>
        <w:rPr>
          <w:sz w:val="22"/>
          <w:szCs w:val="22"/>
        </w:rPr>
      </w:pPr>
    </w:p>
    <w:p w14:paraId="77EE572C" w14:textId="0D9336DD" w:rsidR="00CE5763" w:rsidRPr="00C47219" w:rsidRDefault="00CE5763" w:rsidP="007C34D2">
      <w:pPr>
        <w:pStyle w:val="ListParagraph"/>
        <w:rPr>
          <w:sz w:val="22"/>
          <w:szCs w:val="22"/>
        </w:rPr>
      </w:pPr>
    </w:p>
    <w:p w14:paraId="40359147" w14:textId="50724824" w:rsidR="007C34D2" w:rsidRPr="00C47219" w:rsidRDefault="007C34D2" w:rsidP="007C34D2">
      <w:pPr>
        <w:pStyle w:val="ListParagraph"/>
        <w:ind w:left="900"/>
        <w:rPr>
          <w:rStyle w:val="rvtxt"/>
          <w:sz w:val="22"/>
          <w:szCs w:val="22"/>
        </w:rPr>
      </w:pPr>
    </w:p>
    <w:p w14:paraId="4B4663FF" w14:textId="6676FC16" w:rsidR="00CE5763" w:rsidRPr="00C47219" w:rsidRDefault="00CE5763" w:rsidP="007C34D2">
      <w:pPr>
        <w:pStyle w:val="ListParagraph"/>
        <w:ind w:left="900"/>
        <w:rPr>
          <w:rStyle w:val="rvtxt"/>
          <w:sz w:val="22"/>
          <w:szCs w:val="22"/>
        </w:rPr>
      </w:pPr>
    </w:p>
    <w:p w14:paraId="5F378656" w14:textId="76AC4950" w:rsidR="003B3793" w:rsidRDefault="00311303" w:rsidP="00D81224">
      <w:pPr>
        <w:pStyle w:val="ListParagraph"/>
        <w:numPr>
          <w:ilvl w:val="0"/>
          <w:numId w:val="25"/>
        </w:numPr>
        <w:rPr>
          <w:sz w:val="22"/>
          <w:szCs w:val="22"/>
        </w:rPr>
      </w:pPr>
      <w:r w:rsidRPr="00C47219">
        <w:rPr>
          <w:sz w:val="22"/>
          <w:szCs w:val="22"/>
        </w:rPr>
        <w:t xml:space="preserve">(Bonus 10 points) Let  </w:t>
      </w:r>
      <w:bookmarkStart w:id="13" w:name="_Hlk70146834"/>
      <w:bookmarkStart w:id="14" w:name="_Hlk70146599"/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w:bookmarkEnd w:id="13"/>
        <m:r>
          <w:rPr>
            <w:rFonts w:ascii="Cambria Math" w:hAnsi="Cambria Math"/>
            <w:sz w:val="22"/>
            <w:szCs w:val="22"/>
          </w:rPr>
          <m:t>=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Span</m:t>
        </m:r>
        <m:r>
          <w:rPr>
            <w:rFonts w:ascii="Cambria Math" w:hAnsi="Cambria Math"/>
            <w:sz w:val="22"/>
            <w:szCs w:val="22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b>
            </m:sSub>
          </m:e>
        </m:d>
      </m:oMath>
      <w:bookmarkEnd w:id="14"/>
      <w:r w:rsidRPr="00C47219">
        <w:rPr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Span</m:t>
        </m:r>
        <m:r>
          <w:rPr>
            <w:rFonts w:ascii="Cambria Math" w:hAnsi="Cambria Math"/>
            <w:sz w:val="22"/>
            <w:szCs w:val="22"/>
          </w:rPr>
          <m:t xml:space="preserve"> </m:t>
        </m:r>
        <w:bookmarkStart w:id="15" w:name="_Hlk70146723"/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 xml:space="preserve"> </m:t>
            </m:r>
            <w:bookmarkStart w:id="16" w:name="_Hlk70147331"/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,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3,</m:t>
                </m:r>
              </m:sub>
            </m:sSub>
            <w:bookmarkEnd w:id="16"/>
          </m:e>
        </m:d>
      </m:oMath>
      <w:r w:rsidRPr="00C47219">
        <w:rPr>
          <w:sz w:val="22"/>
          <w:szCs w:val="22"/>
        </w:rPr>
        <w:t xml:space="preserve"> </w:t>
      </w:r>
      <w:bookmarkEnd w:id="15"/>
      <w:r w:rsidRPr="00C47219">
        <w:rPr>
          <w:sz w:val="22"/>
          <w:szCs w:val="22"/>
        </w:rPr>
        <w:t xml:space="preserve">be two subspaces of vector space V. Assume (i) </w:t>
      </w:r>
      <w:r w:rsidR="00D81224" w:rsidRPr="00C47219">
        <w:rPr>
          <w:sz w:val="22"/>
          <w:szCs w:val="22"/>
        </w:rPr>
        <w:t>both</w:t>
      </w:r>
      <w:r w:rsidRPr="00C47219">
        <w:rPr>
          <w:sz w:val="22"/>
          <w:szCs w:val="22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b>
            </m:sSub>
          </m:e>
        </m:d>
      </m:oMath>
      <w:r w:rsidR="00D81224" w:rsidRPr="00C47219">
        <w:rPr>
          <w:sz w:val="22"/>
          <w:szCs w:val="22"/>
        </w:rPr>
        <w:t xml:space="preserve"> and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,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3,</m:t>
                </m:r>
              </m:sub>
            </m:sSub>
          </m:e>
        </m:d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Pr="00C47219">
        <w:rPr>
          <w:sz w:val="22"/>
          <w:szCs w:val="22"/>
        </w:rPr>
        <w:t xml:space="preserve"> </w:t>
      </w:r>
      <w:r w:rsidR="00D81224" w:rsidRPr="00C47219">
        <w:rPr>
          <w:sz w:val="22"/>
          <w:szCs w:val="22"/>
        </w:rPr>
        <w:t xml:space="preserve">are linearly independent sets, and (ii)  </w:t>
      </w:r>
      <w:bookmarkStart w:id="17" w:name="_Hlk70146951"/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w:bookmarkEnd w:id="17"/>
        <m:r>
          <w:rPr>
            <w:rFonts w:ascii="Cambria Math" w:hAnsi="Cambria Math"/>
            <w:sz w:val="22"/>
            <w:szCs w:val="22"/>
          </w:rPr>
          <m:t>∩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0</m:t>
            </m:r>
          </m:e>
        </m:d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="00D81224" w:rsidRPr="00C47219">
        <w:rPr>
          <w:sz w:val="22"/>
          <w:szCs w:val="22"/>
        </w:rPr>
        <w:t xml:space="preserve">   i.e., 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</m:oMath>
      <w:r w:rsidR="00D81224" w:rsidRPr="00C47219">
        <w:rPr>
          <w:sz w:val="22"/>
          <w:szCs w:val="22"/>
        </w:rPr>
        <w:t xml:space="preserve"> and 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</m:oMath>
      <w:r w:rsidR="00D81224" w:rsidRPr="00C47219">
        <w:rPr>
          <w:sz w:val="22"/>
          <w:szCs w:val="22"/>
        </w:rPr>
        <w:t xml:space="preserve"> shares only one vector that is the zero vector. Show that </w:t>
      </w:r>
      <m:oMath>
        <m:r>
          <w:rPr>
            <w:rFonts w:ascii="Cambria Math" w:hAnsi="Cambria Math"/>
            <w:sz w:val="22"/>
            <w:szCs w:val="22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,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3,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2"/>
            <w:szCs w:val="22"/>
          </w:rPr>
          <m:t xml:space="preserve"> is linearly independent.</m:t>
        </m:r>
        <m:r>
          <w:rPr>
            <w:rFonts w:ascii="Cambria Math" w:hAnsi="Cambria Math"/>
            <w:sz w:val="22"/>
            <w:szCs w:val="22"/>
          </w:rPr>
          <m:t xml:space="preserve"> </m:t>
        </m:r>
      </m:oMath>
    </w:p>
    <w:p w14:paraId="4A857022" w14:textId="38D65E28" w:rsidR="00B0095B" w:rsidRDefault="00B0095B" w:rsidP="00B0095B">
      <w:pPr>
        <w:rPr>
          <w:sz w:val="22"/>
          <w:szCs w:val="22"/>
        </w:rPr>
      </w:pPr>
    </w:p>
    <w:p w14:paraId="12E6F588" w14:textId="41662372" w:rsidR="00B0095B" w:rsidRDefault="00B0095B" w:rsidP="00B0095B">
      <w:pPr>
        <w:rPr>
          <w:sz w:val="22"/>
          <w:szCs w:val="22"/>
        </w:rPr>
      </w:pPr>
    </w:p>
    <w:p w14:paraId="066A995F" w14:textId="547EEDB7" w:rsidR="00B0095B" w:rsidRPr="00B0095B" w:rsidRDefault="00B0095B" w:rsidP="00B0095B">
      <w:pPr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24725FFF" wp14:editId="6E291B39">
            <wp:extent cx="3562350" cy="5943600"/>
            <wp:effectExtent l="9525" t="0" r="9525" b="9525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23" r="40625"/>
                    <a:stretch/>
                  </pic:blipFill>
                  <pic:spPr bwMode="auto">
                    <a:xfrm rot="5400000">
                      <a:off x="0" y="0"/>
                      <a:ext cx="3562350" cy="594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0095B" w:rsidRPr="00B009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660DE"/>
    <w:multiLevelType w:val="hybridMultilevel"/>
    <w:tmpl w:val="C90EBDA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3266E98"/>
    <w:multiLevelType w:val="hybridMultilevel"/>
    <w:tmpl w:val="59F46490"/>
    <w:lvl w:ilvl="0" w:tplc="0CBC05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DE065E"/>
    <w:multiLevelType w:val="hybridMultilevel"/>
    <w:tmpl w:val="D30C2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40C99"/>
    <w:multiLevelType w:val="hybridMultilevel"/>
    <w:tmpl w:val="20581F7A"/>
    <w:lvl w:ilvl="0" w:tplc="38DA86A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834F9"/>
    <w:multiLevelType w:val="hybridMultilevel"/>
    <w:tmpl w:val="4D261606"/>
    <w:lvl w:ilvl="0" w:tplc="089CAFC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4802E3"/>
    <w:multiLevelType w:val="hybridMultilevel"/>
    <w:tmpl w:val="C90EB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0538F"/>
    <w:multiLevelType w:val="hybridMultilevel"/>
    <w:tmpl w:val="5B36BFD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1942FD"/>
    <w:multiLevelType w:val="hybridMultilevel"/>
    <w:tmpl w:val="F3A0DB50"/>
    <w:lvl w:ilvl="0" w:tplc="6E181514">
      <w:start w:val="1"/>
      <w:numFmt w:val="lowerLetter"/>
      <w:lvlText w:val="(%1)"/>
      <w:lvlJc w:val="left"/>
      <w:pPr>
        <w:ind w:left="1440" w:hanging="360"/>
      </w:pPr>
      <w:rPr>
        <w:rFonts w:ascii="Arial" w:hAnsi="Arial" w:cs="Arial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F9015F2"/>
    <w:multiLevelType w:val="hybridMultilevel"/>
    <w:tmpl w:val="D034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D0B64"/>
    <w:multiLevelType w:val="hybridMultilevel"/>
    <w:tmpl w:val="D312F7C0"/>
    <w:lvl w:ilvl="0" w:tplc="4776E452">
      <w:start w:val="1"/>
      <w:numFmt w:val="lowerLetter"/>
      <w:lvlText w:val="(%1)"/>
      <w:lvlJc w:val="left"/>
      <w:pPr>
        <w:ind w:left="1080" w:hanging="360"/>
      </w:pPr>
      <w:rPr>
        <w:rFonts w:ascii="Arial" w:hAnsi="Arial" w:cs="Arial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2D2772"/>
    <w:multiLevelType w:val="multilevel"/>
    <w:tmpl w:val="FB2C713C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20" w:hanging="660"/>
      </w:pPr>
      <w:rPr>
        <w:rFonts w:hint="default"/>
      </w:rPr>
    </w:lvl>
    <w:lvl w:ilvl="2">
      <w:start w:val="15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D027439"/>
    <w:multiLevelType w:val="multilevel"/>
    <w:tmpl w:val="FB2C713C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20" w:hanging="660"/>
      </w:pPr>
      <w:rPr>
        <w:rFonts w:hint="default"/>
      </w:rPr>
    </w:lvl>
    <w:lvl w:ilvl="2">
      <w:start w:val="15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D9857F2"/>
    <w:multiLevelType w:val="hybridMultilevel"/>
    <w:tmpl w:val="3BD49ABC"/>
    <w:lvl w:ilvl="0" w:tplc="8466AFB2">
      <w:start w:val="1"/>
      <w:numFmt w:val="lowerLetter"/>
      <w:lvlText w:val="(%1)"/>
      <w:lvlJc w:val="left"/>
      <w:pPr>
        <w:ind w:left="153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A46480B"/>
    <w:multiLevelType w:val="hybridMultilevel"/>
    <w:tmpl w:val="CEF2CAE6"/>
    <w:lvl w:ilvl="0" w:tplc="52DE668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B25356"/>
    <w:multiLevelType w:val="hybridMultilevel"/>
    <w:tmpl w:val="F5FEB510"/>
    <w:lvl w:ilvl="0" w:tplc="2A7C32D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E1638D"/>
    <w:multiLevelType w:val="hybridMultilevel"/>
    <w:tmpl w:val="D006F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1A5A78"/>
    <w:multiLevelType w:val="hybridMultilevel"/>
    <w:tmpl w:val="F920C844"/>
    <w:lvl w:ilvl="0" w:tplc="7542C0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15B4E3A"/>
    <w:multiLevelType w:val="hybridMultilevel"/>
    <w:tmpl w:val="213ECBF8"/>
    <w:lvl w:ilvl="0" w:tplc="4AFC03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1920A1F"/>
    <w:multiLevelType w:val="hybridMultilevel"/>
    <w:tmpl w:val="511C0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7578DA"/>
    <w:multiLevelType w:val="hybridMultilevel"/>
    <w:tmpl w:val="D034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3A58E1"/>
    <w:multiLevelType w:val="hybridMultilevel"/>
    <w:tmpl w:val="07162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534F22"/>
    <w:multiLevelType w:val="hybridMultilevel"/>
    <w:tmpl w:val="D034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8E434F"/>
    <w:multiLevelType w:val="hybridMultilevel"/>
    <w:tmpl w:val="945E829A"/>
    <w:lvl w:ilvl="0" w:tplc="02D64EE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6451FB0"/>
    <w:multiLevelType w:val="hybridMultilevel"/>
    <w:tmpl w:val="511C0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3B06F1"/>
    <w:multiLevelType w:val="hybridMultilevel"/>
    <w:tmpl w:val="C90EB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E111D7"/>
    <w:multiLevelType w:val="hybridMultilevel"/>
    <w:tmpl w:val="748A5960"/>
    <w:lvl w:ilvl="0" w:tplc="72A6EE7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7AAE3B2F"/>
    <w:multiLevelType w:val="hybridMultilevel"/>
    <w:tmpl w:val="C90EB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6"/>
  </w:num>
  <w:num w:numId="4">
    <w:abstractNumId w:val="17"/>
  </w:num>
  <w:num w:numId="5">
    <w:abstractNumId w:val="13"/>
  </w:num>
  <w:num w:numId="6">
    <w:abstractNumId w:val="20"/>
  </w:num>
  <w:num w:numId="7">
    <w:abstractNumId w:val="4"/>
  </w:num>
  <w:num w:numId="8">
    <w:abstractNumId w:val="1"/>
  </w:num>
  <w:num w:numId="9">
    <w:abstractNumId w:val="10"/>
  </w:num>
  <w:num w:numId="10">
    <w:abstractNumId w:val="15"/>
  </w:num>
  <w:num w:numId="11">
    <w:abstractNumId w:val="9"/>
  </w:num>
  <w:num w:numId="12">
    <w:abstractNumId w:val="5"/>
  </w:num>
  <w:num w:numId="13">
    <w:abstractNumId w:val="12"/>
  </w:num>
  <w:num w:numId="14">
    <w:abstractNumId w:val="24"/>
  </w:num>
  <w:num w:numId="15">
    <w:abstractNumId w:val="26"/>
  </w:num>
  <w:num w:numId="16">
    <w:abstractNumId w:val="0"/>
  </w:num>
  <w:num w:numId="17">
    <w:abstractNumId w:val="22"/>
  </w:num>
  <w:num w:numId="18">
    <w:abstractNumId w:val="14"/>
  </w:num>
  <w:num w:numId="19">
    <w:abstractNumId w:val="3"/>
  </w:num>
  <w:num w:numId="20">
    <w:abstractNumId w:val="18"/>
  </w:num>
  <w:num w:numId="21">
    <w:abstractNumId w:val="23"/>
  </w:num>
  <w:num w:numId="22">
    <w:abstractNumId w:val="7"/>
  </w:num>
  <w:num w:numId="23">
    <w:abstractNumId w:val="11"/>
  </w:num>
  <w:num w:numId="24">
    <w:abstractNumId w:val="25"/>
  </w:num>
  <w:num w:numId="25">
    <w:abstractNumId w:val="21"/>
  </w:num>
  <w:num w:numId="26">
    <w:abstractNumId w:val="6"/>
  </w:num>
  <w:num w:numId="27">
    <w:abstractNumId w:val="19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jE2N7C0MLcwMzFV0lEKTi0uzszPAykwqgUAa04GpSwAAAA="/>
  </w:docVars>
  <w:rsids>
    <w:rsidRoot w:val="003C526C"/>
    <w:rsid w:val="00010AEA"/>
    <w:rsid w:val="00013EC8"/>
    <w:rsid w:val="00032F71"/>
    <w:rsid w:val="0005215D"/>
    <w:rsid w:val="000538B5"/>
    <w:rsid w:val="00061FA6"/>
    <w:rsid w:val="00073DB2"/>
    <w:rsid w:val="000923BE"/>
    <w:rsid w:val="000C58B9"/>
    <w:rsid w:val="000D5C81"/>
    <w:rsid w:val="00106611"/>
    <w:rsid w:val="001241E4"/>
    <w:rsid w:val="001328B3"/>
    <w:rsid w:val="00136C12"/>
    <w:rsid w:val="001505E3"/>
    <w:rsid w:val="00150673"/>
    <w:rsid w:val="001520C7"/>
    <w:rsid w:val="0016178A"/>
    <w:rsid w:val="001706F8"/>
    <w:rsid w:val="001976D2"/>
    <w:rsid w:val="001C04AF"/>
    <w:rsid w:val="001F5C46"/>
    <w:rsid w:val="00245546"/>
    <w:rsid w:val="00287856"/>
    <w:rsid w:val="002908DF"/>
    <w:rsid w:val="002C2C33"/>
    <w:rsid w:val="002D5BCD"/>
    <w:rsid w:val="002D69AE"/>
    <w:rsid w:val="003036B3"/>
    <w:rsid w:val="00311303"/>
    <w:rsid w:val="003671AB"/>
    <w:rsid w:val="003A10CB"/>
    <w:rsid w:val="003A4F06"/>
    <w:rsid w:val="003B3793"/>
    <w:rsid w:val="003C526C"/>
    <w:rsid w:val="003E3562"/>
    <w:rsid w:val="003E4553"/>
    <w:rsid w:val="003F00F0"/>
    <w:rsid w:val="00415893"/>
    <w:rsid w:val="00451908"/>
    <w:rsid w:val="00451F19"/>
    <w:rsid w:val="004539CF"/>
    <w:rsid w:val="00454DD4"/>
    <w:rsid w:val="00467692"/>
    <w:rsid w:val="004768D2"/>
    <w:rsid w:val="004B57B1"/>
    <w:rsid w:val="004D3326"/>
    <w:rsid w:val="0050139E"/>
    <w:rsid w:val="00512A4E"/>
    <w:rsid w:val="00535233"/>
    <w:rsid w:val="00547A12"/>
    <w:rsid w:val="00580085"/>
    <w:rsid w:val="00581936"/>
    <w:rsid w:val="005866CA"/>
    <w:rsid w:val="005A0C51"/>
    <w:rsid w:val="005A7976"/>
    <w:rsid w:val="005D78E8"/>
    <w:rsid w:val="005E34B3"/>
    <w:rsid w:val="005F1119"/>
    <w:rsid w:val="0061131F"/>
    <w:rsid w:val="00613388"/>
    <w:rsid w:val="00624AFA"/>
    <w:rsid w:val="006403C8"/>
    <w:rsid w:val="006447C3"/>
    <w:rsid w:val="00656D6D"/>
    <w:rsid w:val="00663AA2"/>
    <w:rsid w:val="006728F8"/>
    <w:rsid w:val="00672F3F"/>
    <w:rsid w:val="006B1FB5"/>
    <w:rsid w:val="006B265A"/>
    <w:rsid w:val="006C2D21"/>
    <w:rsid w:val="006D046F"/>
    <w:rsid w:val="006D0B66"/>
    <w:rsid w:val="006E2362"/>
    <w:rsid w:val="007530FE"/>
    <w:rsid w:val="00754EB1"/>
    <w:rsid w:val="007A08F4"/>
    <w:rsid w:val="007B2620"/>
    <w:rsid w:val="007B704F"/>
    <w:rsid w:val="007C1944"/>
    <w:rsid w:val="007C34D2"/>
    <w:rsid w:val="007F43F2"/>
    <w:rsid w:val="00801AAB"/>
    <w:rsid w:val="0080360E"/>
    <w:rsid w:val="0080651D"/>
    <w:rsid w:val="00824D22"/>
    <w:rsid w:val="00873D0C"/>
    <w:rsid w:val="00892FD1"/>
    <w:rsid w:val="008B67F8"/>
    <w:rsid w:val="008C3CE8"/>
    <w:rsid w:val="008E09B7"/>
    <w:rsid w:val="00901D86"/>
    <w:rsid w:val="009363D7"/>
    <w:rsid w:val="00960DE3"/>
    <w:rsid w:val="00964B25"/>
    <w:rsid w:val="00987E56"/>
    <w:rsid w:val="009958D5"/>
    <w:rsid w:val="009A4618"/>
    <w:rsid w:val="00A07A16"/>
    <w:rsid w:val="00A13141"/>
    <w:rsid w:val="00A21547"/>
    <w:rsid w:val="00A31F7D"/>
    <w:rsid w:val="00A578C7"/>
    <w:rsid w:val="00A7546A"/>
    <w:rsid w:val="00A81F5A"/>
    <w:rsid w:val="00AB1053"/>
    <w:rsid w:val="00B0095B"/>
    <w:rsid w:val="00B01B02"/>
    <w:rsid w:val="00B154A5"/>
    <w:rsid w:val="00B364AC"/>
    <w:rsid w:val="00B52868"/>
    <w:rsid w:val="00B659E8"/>
    <w:rsid w:val="00B716BC"/>
    <w:rsid w:val="00B861E3"/>
    <w:rsid w:val="00BB4F41"/>
    <w:rsid w:val="00BB5045"/>
    <w:rsid w:val="00BC7C37"/>
    <w:rsid w:val="00BD3866"/>
    <w:rsid w:val="00C14BF3"/>
    <w:rsid w:val="00C37197"/>
    <w:rsid w:val="00C47219"/>
    <w:rsid w:val="00C919CF"/>
    <w:rsid w:val="00CB50BF"/>
    <w:rsid w:val="00CC05E7"/>
    <w:rsid w:val="00CC1843"/>
    <w:rsid w:val="00CE5763"/>
    <w:rsid w:val="00D024A9"/>
    <w:rsid w:val="00D171AF"/>
    <w:rsid w:val="00D62975"/>
    <w:rsid w:val="00D641B8"/>
    <w:rsid w:val="00D81224"/>
    <w:rsid w:val="00D833E8"/>
    <w:rsid w:val="00DA4B83"/>
    <w:rsid w:val="00DB3CEF"/>
    <w:rsid w:val="00DC3D63"/>
    <w:rsid w:val="00DE19BA"/>
    <w:rsid w:val="00DE27C6"/>
    <w:rsid w:val="00DE6981"/>
    <w:rsid w:val="00E35292"/>
    <w:rsid w:val="00E54B28"/>
    <w:rsid w:val="00E74536"/>
    <w:rsid w:val="00EE1A2A"/>
    <w:rsid w:val="00EF2832"/>
    <w:rsid w:val="00EF403B"/>
    <w:rsid w:val="00F16929"/>
    <w:rsid w:val="00F364AB"/>
    <w:rsid w:val="00F41173"/>
    <w:rsid w:val="00F71AA1"/>
    <w:rsid w:val="00F7352E"/>
    <w:rsid w:val="00F81C9A"/>
    <w:rsid w:val="00F97C43"/>
    <w:rsid w:val="00FA33F8"/>
    <w:rsid w:val="00FC20AD"/>
    <w:rsid w:val="00FC4706"/>
    <w:rsid w:val="00FD2842"/>
    <w:rsid w:val="00FE1C23"/>
    <w:rsid w:val="00FE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85555"/>
  <w15:chartTrackingRefBased/>
  <w15:docId w15:val="{3AA40013-C844-4400-916F-AC1F31D6F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5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08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19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9BA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C05E7"/>
    <w:rPr>
      <w:color w:val="808080"/>
    </w:rPr>
  </w:style>
  <w:style w:type="character" w:customStyle="1" w:styleId="rvtxt">
    <w:name w:val="rvtxt"/>
    <w:basedOn w:val="DefaultParagraphFont"/>
    <w:rsid w:val="002C2C33"/>
  </w:style>
  <w:style w:type="character" w:customStyle="1" w:styleId="eqop">
    <w:name w:val="eqop"/>
    <w:basedOn w:val="DefaultParagraphFont"/>
    <w:rsid w:val="002C2C33"/>
  </w:style>
  <w:style w:type="character" w:customStyle="1" w:styleId="wbr">
    <w:name w:val="wbr"/>
    <w:basedOn w:val="DefaultParagraphFont"/>
    <w:rsid w:val="003B3793"/>
  </w:style>
  <w:style w:type="character" w:customStyle="1" w:styleId="nowrap">
    <w:name w:val="nowrap"/>
    <w:basedOn w:val="DefaultParagraphFont"/>
    <w:rsid w:val="003B3793"/>
  </w:style>
  <w:style w:type="character" w:customStyle="1" w:styleId="eqmathbb">
    <w:name w:val="eqmathbb"/>
    <w:basedOn w:val="DefaultParagraphFont"/>
    <w:rsid w:val="003B3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jpeg"/><Relationship Id="rId18" Type="http://schemas.openxmlformats.org/officeDocument/2006/relationships/image" Target="media/image9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5" Type="http://schemas.openxmlformats.org/officeDocument/2006/relationships/image" Target="media/image1.wmf"/><Relationship Id="rId15" Type="http://schemas.openxmlformats.org/officeDocument/2006/relationships/image" Target="media/image6.jpeg"/><Relationship Id="rId10" Type="http://schemas.openxmlformats.org/officeDocument/2006/relationships/oleObject" Target="embeddings/oleObject3.bin"/><Relationship Id="rId19" Type="http://schemas.openxmlformats.org/officeDocument/2006/relationships/image" Target="media/image10.jpeg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wling Green State University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Vladimirovna Filippova</dc:creator>
  <cp:keywords/>
  <dc:description/>
  <cp:lastModifiedBy>Sidney Reagan Sanders</cp:lastModifiedBy>
  <cp:revision>3</cp:revision>
  <cp:lastPrinted>2016-02-09T19:30:00Z</cp:lastPrinted>
  <dcterms:created xsi:type="dcterms:W3CDTF">2021-04-26T17:45:00Z</dcterms:created>
  <dcterms:modified xsi:type="dcterms:W3CDTF">2021-04-26T17:55:00Z</dcterms:modified>
</cp:coreProperties>
</file>